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27E2A" w:rsidRDefault="00EE04D2" w:rsidP="00827E2A">
      <w:pPr>
        <w:pStyle w:val="a3"/>
        <w:adjustRightInd w:val="0"/>
        <w:snapToGrid w:val="0"/>
        <w:spacing w:line="320" w:lineRule="exact"/>
        <w:rPr>
          <w:rFonts w:eastAsia="標楷體"/>
          <w:bCs/>
        </w:rPr>
      </w:pPr>
      <w:bookmarkStart w:id="0" w:name="_GoBack"/>
      <w:bookmarkEnd w:id="0"/>
      <w:r>
        <w:rPr>
          <w:rFonts w:eastAsia="標楷體" w:hint="eastAsia"/>
          <w:b/>
          <w:noProof/>
          <w:sz w:val="28"/>
          <w:szCs w:val="28"/>
          <w:shd w:val="pct15" w:color="auto" w:fill="FFFFFF"/>
        </w:rPr>
        <w:drawing>
          <wp:anchor distT="0" distB="0" distL="114300" distR="114300" simplePos="0" relativeHeight="251661312" behindDoc="1" locked="0" layoutInCell="1" allowOverlap="1" wp14:anchorId="2DCBCD89" wp14:editId="7E98DBA7">
            <wp:simplePos x="0" y="0"/>
            <wp:positionH relativeFrom="column">
              <wp:posOffset>184785</wp:posOffset>
            </wp:positionH>
            <wp:positionV relativeFrom="paragraph">
              <wp:posOffset>-149860</wp:posOffset>
            </wp:positionV>
            <wp:extent cx="893445" cy="695325"/>
            <wp:effectExtent l="0" t="0" r="1905" b="9525"/>
            <wp:wrapNone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rk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3445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65706" w:rsidRPr="008815DA">
        <w:rPr>
          <w:rFonts w:eastAsia="標楷體"/>
          <w:b/>
          <w:bCs/>
          <w:sz w:val="28"/>
          <w:szCs w:val="28"/>
        </w:rPr>
        <w:t>國立</w:t>
      </w:r>
      <w:r w:rsidR="00765706" w:rsidRPr="008815DA">
        <w:rPr>
          <w:rFonts w:eastAsia="標楷體" w:hint="eastAsia"/>
          <w:b/>
          <w:bCs/>
          <w:sz w:val="28"/>
          <w:szCs w:val="28"/>
        </w:rPr>
        <w:t>宜蘭</w:t>
      </w:r>
      <w:r w:rsidR="00901E68" w:rsidRPr="008815DA">
        <w:rPr>
          <w:rFonts w:eastAsia="標楷體"/>
          <w:b/>
          <w:bCs/>
          <w:sz w:val="28"/>
          <w:szCs w:val="28"/>
        </w:rPr>
        <w:t>大學</w:t>
      </w:r>
      <w:r w:rsidR="009762A9">
        <w:rPr>
          <w:rFonts w:eastAsia="標楷體" w:hint="eastAsia"/>
          <w:b/>
          <w:bCs/>
          <w:sz w:val="28"/>
          <w:szCs w:val="28"/>
        </w:rPr>
        <w:t>訪問學生</w:t>
      </w:r>
      <w:r w:rsidR="00901E68" w:rsidRPr="008815DA">
        <w:rPr>
          <w:rFonts w:eastAsia="標楷體"/>
          <w:b/>
          <w:bCs/>
          <w:sz w:val="28"/>
          <w:szCs w:val="28"/>
        </w:rPr>
        <w:t>資料表</w:t>
      </w:r>
    </w:p>
    <w:p w:rsidR="00F66212" w:rsidRPr="00775CBA" w:rsidRDefault="00827E2A" w:rsidP="00C36AE8">
      <w:pPr>
        <w:pStyle w:val="a3"/>
        <w:spacing w:afterLines="50" w:after="180" w:line="276" w:lineRule="auto"/>
        <w:rPr>
          <w:rFonts w:eastAsia="標楷體"/>
          <w:bCs/>
          <w:sz w:val="28"/>
          <w:szCs w:val="28"/>
        </w:rPr>
      </w:pPr>
      <w:r w:rsidRPr="00827E2A">
        <w:rPr>
          <w:rFonts w:eastAsia="標楷體" w:hint="eastAsia"/>
          <w:b/>
          <w:bCs/>
        </w:rPr>
        <w:t xml:space="preserve">NIU </w:t>
      </w:r>
      <w:r w:rsidR="003E13DC" w:rsidRPr="00827E2A">
        <w:rPr>
          <w:rFonts w:eastAsia="標楷體"/>
          <w:b/>
          <w:bCs/>
        </w:rPr>
        <w:t>Visiting Student Application Form</w:t>
      </w:r>
    </w:p>
    <w:tbl>
      <w:tblPr>
        <w:tblW w:w="996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2090"/>
        <w:gridCol w:w="1171"/>
        <w:gridCol w:w="1452"/>
        <w:gridCol w:w="1099"/>
        <w:gridCol w:w="142"/>
        <w:gridCol w:w="656"/>
        <w:gridCol w:w="478"/>
        <w:gridCol w:w="248"/>
        <w:gridCol w:w="2624"/>
      </w:tblGrid>
      <w:tr w:rsidR="002C414F" w:rsidRPr="007952AE" w:rsidTr="00583D87">
        <w:trPr>
          <w:trHeight w:val="609"/>
          <w:jc w:val="center"/>
        </w:trPr>
        <w:tc>
          <w:tcPr>
            <w:tcW w:w="2090" w:type="dxa"/>
            <w:vMerge w:val="restart"/>
            <w:shd w:val="clear" w:color="auto" w:fill="auto"/>
            <w:vAlign w:val="center"/>
          </w:tcPr>
          <w:p w:rsidR="002C414F" w:rsidRDefault="002C414F" w:rsidP="002C414F">
            <w:pPr>
              <w:pStyle w:val="a3"/>
              <w:spacing w:line="240" w:lineRule="atLeast"/>
              <w:rPr>
                <w:rFonts w:eastAsia="標楷體" w:hAnsi="標楷體"/>
                <w:bCs/>
              </w:rPr>
            </w:pPr>
            <w:r>
              <w:rPr>
                <w:rFonts w:eastAsia="標楷體" w:hAnsi="標楷體" w:hint="eastAsia"/>
                <w:bCs/>
              </w:rPr>
              <w:t>訪問學生</w:t>
            </w:r>
            <w:r w:rsidRPr="007952AE">
              <w:rPr>
                <w:rFonts w:eastAsia="標楷體" w:hAnsi="標楷體"/>
                <w:bCs/>
              </w:rPr>
              <w:t>姓名</w:t>
            </w:r>
          </w:p>
          <w:p w:rsidR="002C414F" w:rsidRPr="007952AE" w:rsidRDefault="002C414F" w:rsidP="002C414F">
            <w:pPr>
              <w:pStyle w:val="a3"/>
              <w:spacing w:line="240" w:lineRule="atLeast"/>
              <w:rPr>
                <w:rFonts w:eastAsia="標楷體"/>
                <w:bCs/>
              </w:rPr>
            </w:pPr>
            <w:r w:rsidRPr="007952AE">
              <w:rPr>
                <w:rFonts w:eastAsia="標楷體" w:hint="eastAsia"/>
                <w:bCs/>
              </w:rPr>
              <w:t>Name</w:t>
            </w:r>
          </w:p>
        </w:tc>
        <w:tc>
          <w:tcPr>
            <w:tcW w:w="2623" w:type="dxa"/>
            <w:gridSpan w:val="2"/>
            <w:tcBorders>
              <w:top w:val="single" w:sz="12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2C414F" w:rsidRPr="002C414F" w:rsidRDefault="002C414F" w:rsidP="002C414F">
            <w:pPr>
              <w:pStyle w:val="a3"/>
              <w:spacing w:line="240" w:lineRule="atLeast"/>
              <w:jc w:val="left"/>
              <w:rPr>
                <w:rFonts w:eastAsia="標楷體"/>
                <w:bCs/>
              </w:rPr>
            </w:pPr>
            <w:r w:rsidRPr="002C414F">
              <w:rPr>
                <w:rFonts w:eastAsia="標楷體" w:hint="eastAsia"/>
                <w:bCs/>
                <w:u w:val="single"/>
              </w:rPr>
              <w:t xml:space="preserve">                    </w:t>
            </w:r>
          </w:p>
        </w:tc>
        <w:tc>
          <w:tcPr>
            <w:tcW w:w="2623" w:type="dxa"/>
            <w:gridSpan w:val="5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2C414F" w:rsidRPr="002C414F" w:rsidRDefault="002C414F" w:rsidP="002C414F">
            <w:pPr>
              <w:pStyle w:val="a3"/>
              <w:spacing w:line="240" w:lineRule="atLeast"/>
              <w:jc w:val="left"/>
              <w:rPr>
                <w:rFonts w:eastAsia="標楷體"/>
                <w:bCs/>
              </w:rPr>
            </w:pPr>
            <w:r w:rsidRPr="002C414F">
              <w:rPr>
                <w:rFonts w:eastAsia="標楷體" w:hint="eastAsia"/>
                <w:bCs/>
                <w:u w:val="single"/>
              </w:rPr>
              <w:t xml:space="preserve">                    </w:t>
            </w:r>
          </w:p>
        </w:tc>
        <w:tc>
          <w:tcPr>
            <w:tcW w:w="2624" w:type="dxa"/>
            <w:tcBorders>
              <w:top w:val="single" w:sz="12" w:space="0" w:color="auto"/>
              <w:left w:val="nil"/>
              <w:bottom w:val="nil"/>
            </w:tcBorders>
            <w:shd w:val="clear" w:color="auto" w:fill="auto"/>
            <w:vAlign w:val="bottom"/>
          </w:tcPr>
          <w:p w:rsidR="002C414F" w:rsidRPr="002C414F" w:rsidRDefault="002C414F" w:rsidP="002C414F">
            <w:pPr>
              <w:pStyle w:val="a3"/>
              <w:spacing w:line="240" w:lineRule="atLeast"/>
              <w:jc w:val="left"/>
              <w:rPr>
                <w:rFonts w:eastAsia="標楷體"/>
                <w:bCs/>
              </w:rPr>
            </w:pPr>
            <w:r w:rsidRPr="002C414F">
              <w:rPr>
                <w:rFonts w:eastAsia="標楷體" w:hint="eastAsia"/>
                <w:bCs/>
                <w:u w:val="single"/>
              </w:rPr>
              <w:t xml:space="preserve">                    </w:t>
            </w:r>
          </w:p>
        </w:tc>
      </w:tr>
      <w:tr w:rsidR="002C414F" w:rsidRPr="007952AE" w:rsidTr="002C414F">
        <w:trPr>
          <w:trHeight w:val="138"/>
          <w:jc w:val="center"/>
        </w:trPr>
        <w:tc>
          <w:tcPr>
            <w:tcW w:w="2090" w:type="dxa"/>
            <w:vMerge/>
            <w:shd w:val="clear" w:color="auto" w:fill="auto"/>
            <w:vAlign w:val="center"/>
          </w:tcPr>
          <w:p w:rsidR="002C414F" w:rsidRDefault="002C414F" w:rsidP="002C414F">
            <w:pPr>
              <w:pStyle w:val="a3"/>
              <w:spacing w:line="240" w:lineRule="atLeast"/>
              <w:rPr>
                <w:rFonts w:eastAsia="標楷體" w:hAnsi="標楷體"/>
                <w:bCs/>
              </w:rPr>
            </w:pPr>
          </w:p>
        </w:tc>
        <w:tc>
          <w:tcPr>
            <w:tcW w:w="2623" w:type="dxa"/>
            <w:gridSpan w:val="2"/>
            <w:tcBorders>
              <w:top w:val="nil"/>
              <w:right w:val="nil"/>
            </w:tcBorders>
            <w:shd w:val="clear" w:color="auto" w:fill="auto"/>
            <w:vAlign w:val="center"/>
          </w:tcPr>
          <w:p w:rsidR="002C414F" w:rsidRPr="002C414F" w:rsidRDefault="002C414F" w:rsidP="002C414F">
            <w:pPr>
              <w:pStyle w:val="a3"/>
              <w:spacing w:line="0" w:lineRule="atLeast"/>
              <w:rPr>
                <w:rFonts w:eastAsia="標楷體"/>
                <w:bCs/>
                <w:sz w:val="20"/>
              </w:rPr>
            </w:pPr>
            <w:r w:rsidRPr="002C414F">
              <w:rPr>
                <w:rFonts w:eastAsia="標楷體" w:hint="eastAsia"/>
                <w:bCs/>
                <w:sz w:val="20"/>
              </w:rPr>
              <w:t xml:space="preserve">Given </w:t>
            </w:r>
            <w:r w:rsidRPr="002C414F">
              <w:rPr>
                <w:rFonts w:eastAsia="標楷體" w:hint="eastAsia"/>
                <w:bCs/>
                <w:sz w:val="20"/>
              </w:rPr>
              <w:t>名</w:t>
            </w:r>
          </w:p>
        </w:tc>
        <w:tc>
          <w:tcPr>
            <w:tcW w:w="2623" w:type="dxa"/>
            <w:gridSpan w:val="5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2C414F" w:rsidRPr="002C414F" w:rsidRDefault="002C414F" w:rsidP="002C414F">
            <w:pPr>
              <w:pStyle w:val="a3"/>
              <w:spacing w:line="0" w:lineRule="atLeast"/>
              <w:rPr>
                <w:rFonts w:eastAsia="標楷體"/>
                <w:bCs/>
                <w:sz w:val="20"/>
              </w:rPr>
            </w:pPr>
            <w:r w:rsidRPr="002C414F">
              <w:rPr>
                <w:rFonts w:eastAsia="標楷體" w:hint="eastAsia"/>
                <w:bCs/>
                <w:sz w:val="20"/>
              </w:rPr>
              <w:t xml:space="preserve">Middle </w:t>
            </w:r>
            <w:r w:rsidRPr="002C414F">
              <w:rPr>
                <w:rFonts w:eastAsia="標楷體" w:hint="eastAsia"/>
                <w:bCs/>
                <w:sz w:val="20"/>
              </w:rPr>
              <w:t>中間名</w:t>
            </w:r>
          </w:p>
        </w:tc>
        <w:tc>
          <w:tcPr>
            <w:tcW w:w="2624" w:type="dxa"/>
            <w:tcBorders>
              <w:top w:val="nil"/>
              <w:left w:val="nil"/>
            </w:tcBorders>
            <w:shd w:val="clear" w:color="auto" w:fill="auto"/>
            <w:vAlign w:val="center"/>
          </w:tcPr>
          <w:p w:rsidR="002C414F" w:rsidRPr="002C414F" w:rsidRDefault="002C414F" w:rsidP="002C414F">
            <w:pPr>
              <w:pStyle w:val="a3"/>
              <w:spacing w:line="0" w:lineRule="atLeast"/>
              <w:rPr>
                <w:rFonts w:eastAsia="標楷體"/>
                <w:bCs/>
                <w:sz w:val="20"/>
              </w:rPr>
            </w:pPr>
            <w:r w:rsidRPr="002C414F">
              <w:rPr>
                <w:rFonts w:eastAsia="標楷體" w:hint="eastAsia"/>
                <w:bCs/>
                <w:sz w:val="20"/>
              </w:rPr>
              <w:t xml:space="preserve">Family </w:t>
            </w:r>
            <w:r w:rsidRPr="002C414F">
              <w:rPr>
                <w:rFonts w:eastAsia="標楷體" w:hint="eastAsia"/>
                <w:bCs/>
                <w:sz w:val="20"/>
              </w:rPr>
              <w:t>姓</w:t>
            </w:r>
          </w:p>
        </w:tc>
      </w:tr>
      <w:tr w:rsidR="002C414F" w:rsidRPr="007952AE" w:rsidTr="002C414F">
        <w:trPr>
          <w:jc w:val="center"/>
        </w:trPr>
        <w:tc>
          <w:tcPr>
            <w:tcW w:w="2090" w:type="dxa"/>
            <w:shd w:val="clear" w:color="auto" w:fill="auto"/>
            <w:vAlign w:val="center"/>
          </w:tcPr>
          <w:p w:rsidR="002C414F" w:rsidRDefault="002C414F" w:rsidP="002C414F">
            <w:pPr>
              <w:pStyle w:val="a3"/>
              <w:spacing w:line="240" w:lineRule="atLeast"/>
              <w:rPr>
                <w:rFonts w:eastAsia="標楷體" w:hAnsi="標楷體"/>
                <w:bCs/>
              </w:rPr>
            </w:pPr>
            <w:r w:rsidRPr="007952AE">
              <w:rPr>
                <w:rFonts w:eastAsia="標楷體" w:hAnsi="標楷體"/>
                <w:bCs/>
              </w:rPr>
              <w:t>國籍</w:t>
            </w:r>
          </w:p>
          <w:p w:rsidR="002C414F" w:rsidRDefault="002C414F" w:rsidP="002C414F">
            <w:pPr>
              <w:pStyle w:val="a3"/>
              <w:spacing w:line="240" w:lineRule="atLeast"/>
              <w:rPr>
                <w:rFonts w:eastAsia="標楷體" w:hAnsi="標楷體"/>
                <w:bCs/>
              </w:rPr>
            </w:pPr>
            <w:r>
              <w:rPr>
                <w:rFonts w:hint="eastAsia"/>
              </w:rPr>
              <w:t>Nationality</w:t>
            </w:r>
          </w:p>
        </w:tc>
        <w:tc>
          <w:tcPr>
            <w:tcW w:w="7870" w:type="dxa"/>
            <w:gridSpan w:val="8"/>
            <w:shd w:val="clear" w:color="auto" w:fill="auto"/>
            <w:vAlign w:val="center"/>
          </w:tcPr>
          <w:p w:rsidR="002C414F" w:rsidRPr="007952AE" w:rsidRDefault="002C414F" w:rsidP="002C414F">
            <w:pPr>
              <w:pStyle w:val="a3"/>
              <w:spacing w:line="240" w:lineRule="atLeast"/>
              <w:jc w:val="left"/>
              <w:rPr>
                <w:rFonts w:eastAsia="標楷體"/>
                <w:bCs/>
              </w:rPr>
            </w:pPr>
          </w:p>
        </w:tc>
      </w:tr>
      <w:tr w:rsidR="002C414F" w:rsidRPr="007952AE" w:rsidTr="002C414F">
        <w:trPr>
          <w:jc w:val="center"/>
        </w:trPr>
        <w:tc>
          <w:tcPr>
            <w:tcW w:w="2090" w:type="dxa"/>
            <w:shd w:val="clear" w:color="auto" w:fill="auto"/>
            <w:vAlign w:val="center"/>
          </w:tcPr>
          <w:p w:rsidR="002C414F" w:rsidRDefault="002C414F" w:rsidP="002C414F">
            <w:pPr>
              <w:pStyle w:val="a3"/>
              <w:spacing w:line="240" w:lineRule="atLeast"/>
              <w:rPr>
                <w:rFonts w:eastAsia="標楷體" w:hAnsi="標楷體"/>
                <w:bCs/>
              </w:rPr>
            </w:pPr>
            <w:r>
              <w:rPr>
                <w:rFonts w:eastAsia="標楷體" w:hAnsi="標楷體" w:hint="eastAsia"/>
                <w:bCs/>
              </w:rPr>
              <w:t>就讀學校</w:t>
            </w:r>
          </w:p>
          <w:p w:rsidR="002C414F" w:rsidRPr="007952AE" w:rsidRDefault="002C414F" w:rsidP="002C414F">
            <w:pPr>
              <w:pStyle w:val="a3"/>
              <w:spacing w:line="240" w:lineRule="atLeast"/>
              <w:rPr>
                <w:rFonts w:eastAsia="標楷體"/>
                <w:bCs/>
              </w:rPr>
            </w:pPr>
            <w:r>
              <w:rPr>
                <w:rFonts w:hint="eastAsia"/>
              </w:rPr>
              <w:t>Home School</w:t>
            </w:r>
          </w:p>
        </w:tc>
        <w:tc>
          <w:tcPr>
            <w:tcW w:w="3864" w:type="dxa"/>
            <w:gridSpan w:val="4"/>
            <w:shd w:val="clear" w:color="auto" w:fill="auto"/>
            <w:vAlign w:val="center"/>
          </w:tcPr>
          <w:p w:rsidR="002C414F" w:rsidRPr="007952AE" w:rsidRDefault="002C414F" w:rsidP="002C414F">
            <w:pPr>
              <w:pStyle w:val="a3"/>
              <w:spacing w:line="240" w:lineRule="atLeast"/>
              <w:jc w:val="left"/>
              <w:rPr>
                <w:rFonts w:eastAsia="標楷體"/>
                <w:bCs/>
              </w:rPr>
            </w:pPr>
          </w:p>
        </w:tc>
        <w:tc>
          <w:tcPr>
            <w:tcW w:w="1134" w:type="dxa"/>
            <w:gridSpan w:val="2"/>
            <w:shd w:val="clear" w:color="auto" w:fill="auto"/>
          </w:tcPr>
          <w:p w:rsidR="002C414F" w:rsidRPr="007952AE" w:rsidRDefault="002C414F" w:rsidP="002C414F">
            <w:pPr>
              <w:pStyle w:val="a3"/>
              <w:spacing w:line="240" w:lineRule="atLeast"/>
              <w:rPr>
                <w:rFonts w:eastAsia="標楷體"/>
                <w:bCs/>
              </w:rPr>
            </w:pPr>
            <w:r w:rsidRPr="007952AE">
              <w:rPr>
                <w:rFonts w:eastAsia="標楷體" w:hAnsi="標楷體"/>
                <w:bCs/>
              </w:rPr>
              <w:t>出生日</w:t>
            </w:r>
            <w:r>
              <w:rPr>
                <w:rFonts w:eastAsia="標楷體" w:hAnsi="標楷體" w:hint="eastAsia"/>
                <w:bCs/>
              </w:rPr>
              <w:br/>
              <w:t>Date of Birth</w:t>
            </w:r>
          </w:p>
        </w:tc>
        <w:tc>
          <w:tcPr>
            <w:tcW w:w="2872" w:type="dxa"/>
            <w:gridSpan w:val="2"/>
            <w:shd w:val="clear" w:color="auto" w:fill="auto"/>
          </w:tcPr>
          <w:p w:rsidR="002C414F" w:rsidRPr="00081C50" w:rsidRDefault="002C414F" w:rsidP="0083549D">
            <w:pPr>
              <w:pStyle w:val="a3"/>
              <w:spacing w:line="240" w:lineRule="atLeast"/>
              <w:jc w:val="left"/>
              <w:rPr>
                <w:rFonts w:eastAsia="標楷體"/>
                <w:bCs/>
                <w:sz w:val="22"/>
                <w:szCs w:val="22"/>
              </w:rPr>
            </w:pPr>
            <w:r w:rsidRPr="007952AE">
              <w:rPr>
                <w:rFonts w:eastAsia="標楷體" w:hAnsi="標楷體"/>
              </w:rPr>
              <w:t>西元</w:t>
            </w:r>
            <w:r w:rsidRPr="007952AE">
              <w:rPr>
                <w:rFonts w:eastAsia="標楷體" w:hint="eastAsia"/>
              </w:rPr>
              <w:t>_________</w:t>
            </w:r>
            <w:r w:rsidRPr="007952AE">
              <w:rPr>
                <w:rFonts w:eastAsia="標楷體" w:hAnsi="標楷體"/>
              </w:rPr>
              <w:t>年</w:t>
            </w:r>
            <w:r w:rsidR="0083549D">
              <w:rPr>
                <w:rFonts w:eastAsia="標楷體" w:hAnsi="標楷體"/>
              </w:rPr>
              <w:t>YYYY</w:t>
            </w:r>
            <w:r>
              <w:rPr>
                <w:rFonts w:eastAsia="標楷體" w:hAnsi="標楷體"/>
              </w:rPr>
              <w:br/>
            </w:r>
            <w:r w:rsidRPr="007952AE">
              <w:rPr>
                <w:rFonts w:eastAsia="標楷體" w:hAnsi="標楷體" w:hint="eastAsia"/>
              </w:rPr>
              <w:t>/</w:t>
            </w:r>
            <w:r w:rsidRPr="007952AE">
              <w:rPr>
                <w:rFonts w:eastAsia="標楷體" w:hint="eastAsia"/>
              </w:rPr>
              <w:t>________</w:t>
            </w:r>
            <w:r w:rsidRPr="007952AE">
              <w:rPr>
                <w:rFonts w:eastAsia="標楷體" w:hAnsi="標楷體"/>
              </w:rPr>
              <w:t>月</w:t>
            </w:r>
            <w:r w:rsidR="0083549D">
              <w:rPr>
                <w:rFonts w:eastAsia="標楷體" w:hAnsi="標楷體"/>
              </w:rPr>
              <w:t>MM</w:t>
            </w:r>
            <w:r>
              <w:rPr>
                <w:rFonts w:eastAsia="標楷體" w:hAnsi="標楷體"/>
              </w:rPr>
              <w:br/>
            </w:r>
            <w:r w:rsidRPr="007952AE">
              <w:rPr>
                <w:rFonts w:eastAsia="標楷體" w:hAnsi="標楷體" w:hint="eastAsia"/>
              </w:rPr>
              <w:t>/</w:t>
            </w:r>
            <w:r w:rsidRPr="007952AE">
              <w:rPr>
                <w:rFonts w:eastAsia="標楷體" w:hint="eastAsia"/>
              </w:rPr>
              <w:t>_______</w:t>
            </w:r>
            <w:r w:rsidRPr="007952AE">
              <w:rPr>
                <w:rFonts w:eastAsia="標楷體" w:hAnsi="標楷體"/>
              </w:rPr>
              <w:t>日</w:t>
            </w:r>
            <w:r w:rsidR="0083549D">
              <w:rPr>
                <w:rFonts w:eastAsia="標楷體" w:hAnsi="標楷體"/>
              </w:rPr>
              <w:t>DD</w:t>
            </w:r>
          </w:p>
        </w:tc>
      </w:tr>
      <w:tr w:rsidR="00466A07" w:rsidRPr="007952AE" w:rsidTr="002C414F">
        <w:trPr>
          <w:jc w:val="center"/>
        </w:trPr>
        <w:tc>
          <w:tcPr>
            <w:tcW w:w="2090" w:type="dxa"/>
            <w:shd w:val="clear" w:color="auto" w:fill="auto"/>
            <w:vAlign w:val="center"/>
          </w:tcPr>
          <w:p w:rsidR="00466A07" w:rsidRDefault="00466A07" w:rsidP="00466A07">
            <w:pPr>
              <w:pStyle w:val="a3"/>
              <w:spacing w:line="240" w:lineRule="atLeast"/>
              <w:rPr>
                <w:rFonts w:eastAsia="標楷體" w:hAnsi="標楷體"/>
                <w:bCs/>
              </w:rPr>
            </w:pPr>
            <w:r>
              <w:rPr>
                <w:rFonts w:eastAsia="標楷體" w:hAnsi="標楷體" w:hint="eastAsia"/>
                <w:bCs/>
              </w:rPr>
              <w:t>目前在學學歷</w:t>
            </w:r>
          </w:p>
          <w:p w:rsidR="00466A07" w:rsidRPr="007952AE" w:rsidRDefault="00466A07" w:rsidP="00466A07">
            <w:pPr>
              <w:pStyle w:val="a3"/>
              <w:spacing w:line="240" w:lineRule="atLeast"/>
              <w:rPr>
                <w:rFonts w:eastAsia="標楷體"/>
                <w:bCs/>
              </w:rPr>
            </w:pPr>
            <w:r>
              <w:rPr>
                <w:rFonts w:eastAsia="標楷體" w:hAnsi="標楷體" w:hint="eastAsia"/>
                <w:bCs/>
              </w:rPr>
              <w:t>Current P</w:t>
            </w:r>
            <w:r>
              <w:rPr>
                <w:rFonts w:eastAsia="標楷體" w:hAnsi="標楷體"/>
                <w:bCs/>
              </w:rPr>
              <w:t>osition</w:t>
            </w:r>
          </w:p>
        </w:tc>
        <w:tc>
          <w:tcPr>
            <w:tcW w:w="7870" w:type="dxa"/>
            <w:gridSpan w:val="8"/>
            <w:shd w:val="clear" w:color="auto" w:fill="auto"/>
            <w:vAlign w:val="center"/>
          </w:tcPr>
          <w:p w:rsidR="00466A07" w:rsidRPr="008E66AF" w:rsidRDefault="00466A07" w:rsidP="00466A07">
            <w:pPr>
              <w:pStyle w:val="a3"/>
              <w:spacing w:line="240" w:lineRule="atLeast"/>
              <w:jc w:val="left"/>
            </w:pPr>
            <w:r>
              <w:rPr>
                <w:rFonts w:hint="eastAsia"/>
              </w:rPr>
              <w:t>□</w:t>
            </w:r>
            <w:r w:rsidRPr="00443350">
              <w:rPr>
                <w:rFonts w:ascii="標楷體" w:eastAsia="標楷體" w:hAnsi="標楷體" w:hint="eastAsia"/>
              </w:rPr>
              <w:t>大學生</w:t>
            </w:r>
            <w:r>
              <w:rPr>
                <w:rFonts w:hint="eastAsia"/>
              </w:rPr>
              <w:t>U</w:t>
            </w:r>
            <w:r>
              <w:t>ndergraduate</w:t>
            </w:r>
            <w:r w:rsidRPr="008E66AF">
              <w:rPr>
                <w:rFonts w:eastAsia="標楷體" w:hint="eastAsia"/>
              </w:rPr>
              <w:t xml:space="preserve"> </w:t>
            </w:r>
            <w:r>
              <w:rPr>
                <w:rFonts w:hint="eastAsia"/>
              </w:rPr>
              <w:t>□</w:t>
            </w:r>
            <w:r w:rsidRPr="008E66AF">
              <w:rPr>
                <w:rFonts w:eastAsia="標楷體"/>
              </w:rPr>
              <w:t>碩士</w:t>
            </w:r>
            <w:r w:rsidRPr="008E66AF">
              <w:rPr>
                <w:rFonts w:eastAsia="標楷體"/>
              </w:rPr>
              <w:t>Master</w:t>
            </w:r>
            <w:proofErr w:type="gramStart"/>
            <w:r>
              <w:rPr>
                <w:rFonts w:eastAsia="標楷體"/>
              </w:rPr>
              <w:t>’</w:t>
            </w:r>
            <w:proofErr w:type="gramEnd"/>
            <w:r>
              <w:rPr>
                <w:rFonts w:eastAsia="標楷體"/>
              </w:rPr>
              <w:t>s Student</w:t>
            </w:r>
            <w:r w:rsidRPr="008E66AF">
              <w:rPr>
                <w:rFonts w:eastAsia="標楷體" w:hint="eastAsia"/>
              </w:rPr>
              <w:t xml:space="preserve"> </w:t>
            </w:r>
            <w:r>
              <w:rPr>
                <w:rFonts w:hint="eastAsia"/>
              </w:rPr>
              <w:t>□</w:t>
            </w:r>
            <w:r w:rsidRPr="008E66AF">
              <w:rPr>
                <w:rFonts w:eastAsia="標楷體"/>
              </w:rPr>
              <w:t>博士</w:t>
            </w:r>
            <w:r w:rsidRPr="008E66AF">
              <w:rPr>
                <w:rFonts w:eastAsia="標楷體"/>
              </w:rPr>
              <w:t>D</w:t>
            </w:r>
            <w:r>
              <w:rPr>
                <w:rFonts w:eastAsia="標楷體" w:hint="eastAsia"/>
              </w:rPr>
              <w:t>octoral Student</w:t>
            </w:r>
          </w:p>
        </w:tc>
      </w:tr>
      <w:tr w:rsidR="002C414F" w:rsidRPr="007952AE" w:rsidTr="002C414F">
        <w:trPr>
          <w:jc w:val="center"/>
        </w:trPr>
        <w:tc>
          <w:tcPr>
            <w:tcW w:w="2090" w:type="dxa"/>
            <w:shd w:val="clear" w:color="auto" w:fill="auto"/>
            <w:vAlign w:val="center"/>
          </w:tcPr>
          <w:p w:rsidR="002C414F" w:rsidRDefault="002C414F" w:rsidP="002C414F">
            <w:pPr>
              <w:pStyle w:val="a3"/>
              <w:spacing w:line="240" w:lineRule="atLeast"/>
              <w:rPr>
                <w:rFonts w:eastAsia="標楷體" w:hAnsi="標楷體"/>
                <w:bCs/>
              </w:rPr>
            </w:pPr>
            <w:r w:rsidRPr="007952AE">
              <w:rPr>
                <w:rFonts w:eastAsia="標楷體" w:hAnsi="標楷體"/>
                <w:bCs/>
              </w:rPr>
              <w:t>護照號碼</w:t>
            </w:r>
          </w:p>
          <w:p w:rsidR="002C414F" w:rsidRPr="007952AE" w:rsidRDefault="002C414F" w:rsidP="002C414F">
            <w:pPr>
              <w:pStyle w:val="a3"/>
              <w:spacing w:line="240" w:lineRule="atLeast"/>
              <w:rPr>
                <w:rFonts w:eastAsia="標楷體"/>
                <w:bCs/>
              </w:rPr>
            </w:pPr>
            <w:r>
              <w:rPr>
                <w:rFonts w:eastAsia="標楷體" w:hAnsi="標楷體" w:hint="eastAsia"/>
                <w:bCs/>
              </w:rPr>
              <w:t>Passport N</w:t>
            </w:r>
            <w:r w:rsidRPr="007952AE">
              <w:rPr>
                <w:rFonts w:eastAsia="標楷體" w:hAnsi="標楷體" w:hint="eastAsia"/>
                <w:bCs/>
              </w:rPr>
              <w:t>umber</w:t>
            </w:r>
          </w:p>
        </w:tc>
        <w:tc>
          <w:tcPr>
            <w:tcW w:w="3722" w:type="dxa"/>
            <w:gridSpan w:val="3"/>
            <w:shd w:val="clear" w:color="auto" w:fill="auto"/>
            <w:vAlign w:val="center"/>
          </w:tcPr>
          <w:p w:rsidR="002C414F" w:rsidRPr="007952AE" w:rsidRDefault="002C414F" w:rsidP="002C414F">
            <w:pPr>
              <w:pStyle w:val="a3"/>
              <w:spacing w:line="240" w:lineRule="atLeast"/>
              <w:jc w:val="left"/>
              <w:rPr>
                <w:rFonts w:eastAsia="標楷體"/>
                <w:bCs/>
              </w:rPr>
            </w:pPr>
            <w:r>
              <w:rPr>
                <w:rFonts w:eastAsia="標楷體" w:hint="eastAsia"/>
                <w:bCs/>
              </w:rPr>
              <w:t xml:space="preserve"> </w:t>
            </w:r>
          </w:p>
        </w:tc>
        <w:tc>
          <w:tcPr>
            <w:tcW w:w="1276" w:type="dxa"/>
            <w:gridSpan w:val="3"/>
            <w:shd w:val="clear" w:color="auto" w:fill="auto"/>
            <w:vAlign w:val="center"/>
          </w:tcPr>
          <w:p w:rsidR="002C414F" w:rsidRPr="007952AE" w:rsidRDefault="002C414F" w:rsidP="002C414F">
            <w:pPr>
              <w:pStyle w:val="a3"/>
              <w:spacing w:line="240" w:lineRule="atLeast"/>
              <w:rPr>
                <w:rFonts w:eastAsia="標楷體"/>
                <w:bCs/>
              </w:rPr>
            </w:pPr>
            <w:r w:rsidRPr="007952AE">
              <w:rPr>
                <w:rFonts w:eastAsia="標楷體" w:hAnsi="標楷體"/>
                <w:bCs/>
              </w:rPr>
              <w:t>性別</w:t>
            </w:r>
            <w:r w:rsidRPr="0051582D">
              <w:rPr>
                <w:rFonts w:eastAsia="標楷體" w:hint="eastAsia"/>
              </w:rPr>
              <w:t>Gender</w:t>
            </w:r>
          </w:p>
        </w:tc>
        <w:tc>
          <w:tcPr>
            <w:tcW w:w="2872" w:type="dxa"/>
            <w:gridSpan w:val="2"/>
            <w:shd w:val="clear" w:color="auto" w:fill="auto"/>
            <w:vAlign w:val="center"/>
          </w:tcPr>
          <w:p w:rsidR="002C414F" w:rsidRPr="00EB5499" w:rsidRDefault="002C414F" w:rsidP="002C414F">
            <w:pPr>
              <w:spacing w:line="240" w:lineRule="atLeast"/>
            </w:pPr>
            <w:r>
              <w:rPr>
                <w:rFonts w:hint="eastAsia"/>
              </w:rPr>
              <w:t>□</w:t>
            </w:r>
            <w:r>
              <w:rPr>
                <w:rFonts w:hint="eastAsia"/>
              </w:rPr>
              <w:t xml:space="preserve"> </w:t>
            </w:r>
            <w:r w:rsidRPr="00CA634D">
              <w:rPr>
                <w:rFonts w:ascii="標楷體" w:eastAsia="標楷體" w:hAnsi="標楷體" w:hint="eastAsia"/>
              </w:rPr>
              <w:t>男</w:t>
            </w:r>
            <w:r w:rsidRPr="000C0F89">
              <w:rPr>
                <w:rFonts w:eastAsia="標楷體" w:hint="eastAsia"/>
              </w:rPr>
              <w:t>Male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>
              <w:rPr>
                <w:rFonts w:hint="eastAsia"/>
              </w:rPr>
              <w:t>□</w:t>
            </w:r>
            <w:r w:rsidRPr="00CA634D">
              <w:rPr>
                <w:rFonts w:ascii="標楷體" w:eastAsia="標楷體" w:hAnsi="標楷體" w:hint="eastAsia"/>
              </w:rPr>
              <w:t>女</w:t>
            </w:r>
            <w:r w:rsidRPr="0051582D">
              <w:rPr>
                <w:rFonts w:eastAsia="標楷體" w:hint="eastAsia"/>
              </w:rPr>
              <w:t>Female</w:t>
            </w:r>
          </w:p>
        </w:tc>
      </w:tr>
      <w:tr w:rsidR="002C414F" w:rsidRPr="007952AE" w:rsidTr="00466A07">
        <w:trPr>
          <w:trHeight w:val="669"/>
          <w:jc w:val="center"/>
        </w:trPr>
        <w:tc>
          <w:tcPr>
            <w:tcW w:w="2090" w:type="dxa"/>
            <w:shd w:val="clear" w:color="auto" w:fill="auto"/>
            <w:vAlign w:val="center"/>
          </w:tcPr>
          <w:p w:rsidR="002C414F" w:rsidRDefault="002C414F" w:rsidP="002C414F">
            <w:pPr>
              <w:pStyle w:val="a3"/>
              <w:spacing w:line="240" w:lineRule="atLeast"/>
              <w:rPr>
                <w:rFonts w:eastAsia="標楷體" w:hAnsi="標楷體"/>
                <w:bCs/>
              </w:rPr>
            </w:pPr>
            <w:r>
              <w:rPr>
                <w:rFonts w:eastAsia="標楷體" w:hAnsi="標楷體" w:hint="eastAsia"/>
                <w:bCs/>
              </w:rPr>
              <w:t>電子郵件</w:t>
            </w:r>
            <w:r>
              <w:rPr>
                <w:rFonts w:eastAsia="標楷體" w:hAnsi="標楷體" w:hint="eastAsia"/>
                <w:bCs/>
              </w:rPr>
              <w:t>Email</w:t>
            </w:r>
          </w:p>
        </w:tc>
        <w:tc>
          <w:tcPr>
            <w:tcW w:w="7870" w:type="dxa"/>
            <w:gridSpan w:val="8"/>
            <w:shd w:val="clear" w:color="auto" w:fill="auto"/>
            <w:vAlign w:val="center"/>
          </w:tcPr>
          <w:p w:rsidR="002C414F" w:rsidRDefault="002C414F" w:rsidP="002C414F">
            <w:pPr>
              <w:spacing w:line="240" w:lineRule="atLeast"/>
            </w:pPr>
          </w:p>
        </w:tc>
      </w:tr>
      <w:tr w:rsidR="002C414F" w:rsidRPr="007952AE" w:rsidTr="002C414F">
        <w:trPr>
          <w:jc w:val="center"/>
        </w:trPr>
        <w:tc>
          <w:tcPr>
            <w:tcW w:w="2090" w:type="dxa"/>
            <w:tcBorders>
              <w:bottom w:val="single" w:sz="6" w:space="0" w:color="auto"/>
            </w:tcBorders>
            <w:shd w:val="clear" w:color="auto" w:fill="auto"/>
            <w:vAlign w:val="center"/>
          </w:tcPr>
          <w:p w:rsidR="002C414F" w:rsidRPr="007952AE" w:rsidRDefault="002C414F" w:rsidP="002C414F">
            <w:pPr>
              <w:pStyle w:val="a3"/>
              <w:spacing w:line="240" w:lineRule="atLeast"/>
              <w:rPr>
                <w:rFonts w:eastAsia="標楷體" w:hAnsi="標楷體"/>
                <w:bCs/>
              </w:rPr>
            </w:pPr>
            <w:r w:rsidRPr="007952AE">
              <w:rPr>
                <w:rFonts w:eastAsia="標楷體" w:hAnsi="標楷體"/>
                <w:bCs/>
              </w:rPr>
              <w:t>預定訪期</w:t>
            </w:r>
          </w:p>
          <w:p w:rsidR="002C414F" w:rsidRPr="007952AE" w:rsidRDefault="002C414F" w:rsidP="002C414F">
            <w:pPr>
              <w:pStyle w:val="a3"/>
              <w:spacing w:line="240" w:lineRule="atLeast"/>
              <w:rPr>
                <w:rFonts w:eastAsia="標楷體"/>
                <w:bCs/>
              </w:rPr>
            </w:pPr>
            <w:r>
              <w:rPr>
                <w:rFonts w:eastAsia="標楷體" w:hAnsi="標楷體" w:hint="eastAsia"/>
                <w:bCs/>
              </w:rPr>
              <w:t xml:space="preserve">Visiting </w:t>
            </w:r>
            <w:r w:rsidRPr="007952AE">
              <w:rPr>
                <w:rFonts w:eastAsia="標楷體" w:hAnsi="標楷體" w:hint="eastAsia"/>
                <w:bCs/>
              </w:rPr>
              <w:t>Period</w:t>
            </w:r>
          </w:p>
        </w:tc>
        <w:tc>
          <w:tcPr>
            <w:tcW w:w="7870" w:type="dxa"/>
            <w:gridSpan w:val="8"/>
            <w:shd w:val="clear" w:color="auto" w:fill="auto"/>
            <w:vAlign w:val="center"/>
          </w:tcPr>
          <w:p w:rsidR="002C414F" w:rsidRDefault="002C414F" w:rsidP="002C414F">
            <w:pPr>
              <w:pStyle w:val="a3"/>
              <w:spacing w:line="240" w:lineRule="atLeast"/>
              <w:jc w:val="left"/>
              <w:rPr>
                <w:rFonts w:eastAsia="標楷體" w:hAnsi="標楷體"/>
              </w:rPr>
            </w:pPr>
            <w:r w:rsidRPr="007952AE">
              <w:rPr>
                <w:rFonts w:eastAsia="標楷體" w:hAnsi="標楷體" w:hint="eastAsia"/>
              </w:rPr>
              <w:t>自</w:t>
            </w:r>
            <w:r w:rsidRPr="007952AE">
              <w:rPr>
                <w:rFonts w:eastAsia="標楷體" w:hAnsi="標楷體" w:hint="eastAsia"/>
              </w:rPr>
              <w:t xml:space="preserve"> ______</w:t>
            </w:r>
            <w:r w:rsidRPr="007952AE">
              <w:rPr>
                <w:rFonts w:eastAsia="標楷體" w:hAnsi="標楷體" w:hint="eastAsia"/>
              </w:rPr>
              <w:t>年</w:t>
            </w:r>
            <w:r w:rsidRPr="007952AE">
              <w:rPr>
                <w:rFonts w:eastAsia="標楷體" w:hAnsi="標楷體" w:hint="eastAsia"/>
              </w:rPr>
              <w:t xml:space="preserve"> /______</w:t>
            </w:r>
            <w:r w:rsidRPr="007952AE">
              <w:rPr>
                <w:rFonts w:eastAsia="標楷體" w:hAnsi="標楷體" w:hint="eastAsia"/>
              </w:rPr>
              <w:t>月</w:t>
            </w:r>
            <w:r w:rsidRPr="007952AE">
              <w:rPr>
                <w:rFonts w:eastAsia="標楷體" w:hAnsi="標楷體" w:hint="eastAsia"/>
              </w:rPr>
              <w:t xml:space="preserve"> /_______</w:t>
            </w:r>
            <w:r w:rsidRPr="007952AE">
              <w:rPr>
                <w:rFonts w:eastAsia="標楷體" w:hAnsi="標楷體" w:hint="eastAsia"/>
              </w:rPr>
              <w:t>日至</w:t>
            </w:r>
            <w:r w:rsidRPr="007952AE">
              <w:rPr>
                <w:rFonts w:eastAsia="標楷體" w:hAnsi="標楷體" w:hint="eastAsia"/>
              </w:rPr>
              <w:t xml:space="preserve"> ______</w:t>
            </w:r>
            <w:r w:rsidRPr="007952AE">
              <w:rPr>
                <w:rFonts w:eastAsia="標楷體" w:hAnsi="標楷體" w:hint="eastAsia"/>
              </w:rPr>
              <w:t>年</w:t>
            </w:r>
            <w:r w:rsidRPr="007952AE">
              <w:rPr>
                <w:rFonts w:eastAsia="標楷體" w:hAnsi="標楷體" w:hint="eastAsia"/>
              </w:rPr>
              <w:t xml:space="preserve"> /______</w:t>
            </w:r>
            <w:r w:rsidRPr="007952AE">
              <w:rPr>
                <w:rFonts w:eastAsia="標楷體" w:hAnsi="標楷體" w:hint="eastAsia"/>
              </w:rPr>
              <w:t>月</w:t>
            </w:r>
            <w:r w:rsidRPr="007952AE">
              <w:rPr>
                <w:rFonts w:eastAsia="標楷體" w:hAnsi="標楷體" w:hint="eastAsia"/>
              </w:rPr>
              <w:t xml:space="preserve"> /_______</w:t>
            </w:r>
            <w:r w:rsidRPr="007952AE">
              <w:rPr>
                <w:rFonts w:eastAsia="標楷體" w:hAnsi="標楷體" w:hint="eastAsia"/>
              </w:rPr>
              <w:t>日</w:t>
            </w:r>
          </w:p>
          <w:p w:rsidR="002C414F" w:rsidRPr="00607946" w:rsidRDefault="002C414F" w:rsidP="00684616">
            <w:pPr>
              <w:pStyle w:val="a3"/>
              <w:spacing w:line="240" w:lineRule="atLeast"/>
              <w:jc w:val="left"/>
              <w:rPr>
                <w:rFonts w:eastAsia="標楷體" w:hAnsi="標楷體"/>
                <w:sz w:val="20"/>
                <w:szCs w:val="20"/>
              </w:rPr>
            </w:pPr>
            <w:r w:rsidRPr="00607946">
              <w:rPr>
                <w:rFonts w:eastAsia="標楷體" w:hAnsi="標楷體" w:hint="eastAsia"/>
                <w:sz w:val="20"/>
                <w:szCs w:val="20"/>
              </w:rPr>
              <w:t>From ___</w:t>
            </w:r>
            <w:r w:rsidR="009563D5">
              <w:rPr>
                <w:rFonts w:eastAsia="標楷體" w:hAnsi="標楷體" w:hint="eastAsia"/>
                <w:sz w:val="20"/>
                <w:szCs w:val="20"/>
              </w:rPr>
              <w:t>___</w:t>
            </w:r>
            <w:r w:rsidR="00684616">
              <w:rPr>
                <w:rFonts w:eastAsia="標楷體" w:hAnsi="標楷體"/>
                <w:sz w:val="20"/>
                <w:szCs w:val="20"/>
              </w:rPr>
              <w:t>YYYY</w:t>
            </w:r>
            <w:r w:rsidR="009563D5">
              <w:rPr>
                <w:rFonts w:eastAsia="標楷體" w:hAnsi="標楷體" w:hint="eastAsia"/>
                <w:sz w:val="20"/>
                <w:szCs w:val="20"/>
              </w:rPr>
              <w:t xml:space="preserve"> /______</w:t>
            </w:r>
            <w:r w:rsidR="00684616">
              <w:rPr>
                <w:rFonts w:eastAsia="標楷體" w:hAnsi="標楷體"/>
                <w:sz w:val="20"/>
                <w:szCs w:val="20"/>
              </w:rPr>
              <w:t>MM</w:t>
            </w:r>
            <w:r w:rsidR="00684616">
              <w:rPr>
                <w:rFonts w:eastAsia="標楷體" w:hAnsi="標楷體" w:hint="eastAsia"/>
                <w:sz w:val="20"/>
                <w:szCs w:val="20"/>
              </w:rPr>
              <w:t xml:space="preserve"> /_____</w:t>
            </w:r>
            <w:r w:rsidR="009563D5">
              <w:rPr>
                <w:rFonts w:eastAsia="標楷體" w:hAnsi="標楷體" w:hint="eastAsia"/>
                <w:sz w:val="20"/>
                <w:szCs w:val="20"/>
              </w:rPr>
              <w:t>_</w:t>
            </w:r>
            <w:proofErr w:type="gramStart"/>
            <w:r w:rsidR="00684616">
              <w:rPr>
                <w:rFonts w:eastAsia="標楷體" w:hAnsi="標楷體"/>
                <w:sz w:val="20"/>
                <w:szCs w:val="20"/>
              </w:rPr>
              <w:t>DD</w:t>
            </w:r>
            <w:r w:rsidRPr="00607946">
              <w:rPr>
                <w:rFonts w:eastAsia="標楷體" w:hAnsi="標楷體" w:hint="eastAsia"/>
                <w:sz w:val="20"/>
                <w:szCs w:val="20"/>
              </w:rPr>
              <w:t xml:space="preserve">  to</w:t>
            </w:r>
            <w:proofErr w:type="gramEnd"/>
            <w:r w:rsidRPr="00607946">
              <w:rPr>
                <w:rFonts w:eastAsia="標楷體" w:hAnsi="標楷體" w:hint="eastAsia"/>
                <w:sz w:val="20"/>
                <w:szCs w:val="20"/>
              </w:rPr>
              <w:t xml:space="preserve">  ______</w:t>
            </w:r>
            <w:r w:rsidR="00684616">
              <w:rPr>
                <w:rFonts w:eastAsia="標楷體" w:hAnsi="標楷體"/>
                <w:sz w:val="20"/>
                <w:szCs w:val="20"/>
              </w:rPr>
              <w:t>YYYY</w:t>
            </w:r>
            <w:r w:rsidRPr="00607946">
              <w:rPr>
                <w:rFonts w:eastAsia="標楷體" w:hAnsi="標楷體" w:hint="eastAsia"/>
                <w:sz w:val="20"/>
                <w:szCs w:val="20"/>
              </w:rPr>
              <w:t xml:space="preserve"> /______</w:t>
            </w:r>
            <w:r w:rsidR="00684616">
              <w:rPr>
                <w:rFonts w:eastAsia="標楷體" w:hAnsi="標楷體"/>
                <w:sz w:val="20"/>
                <w:szCs w:val="20"/>
              </w:rPr>
              <w:t>MM</w:t>
            </w:r>
            <w:r w:rsidRPr="00607946">
              <w:rPr>
                <w:rFonts w:eastAsia="標楷體" w:hAnsi="標楷體" w:hint="eastAsia"/>
                <w:sz w:val="20"/>
                <w:szCs w:val="20"/>
              </w:rPr>
              <w:t xml:space="preserve"> /_______</w:t>
            </w:r>
            <w:r w:rsidR="00684616">
              <w:rPr>
                <w:rFonts w:eastAsia="標楷體" w:hAnsi="標楷體"/>
                <w:sz w:val="20"/>
                <w:szCs w:val="20"/>
              </w:rPr>
              <w:t>DD</w:t>
            </w:r>
          </w:p>
        </w:tc>
      </w:tr>
      <w:tr w:rsidR="002C414F" w:rsidRPr="007952AE" w:rsidTr="002C414F">
        <w:trPr>
          <w:jc w:val="center"/>
        </w:trPr>
        <w:tc>
          <w:tcPr>
            <w:tcW w:w="2090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C414F" w:rsidRDefault="002C414F" w:rsidP="002C414F">
            <w:pPr>
              <w:pStyle w:val="a3"/>
              <w:spacing w:line="240" w:lineRule="atLeast"/>
              <w:rPr>
                <w:rFonts w:eastAsia="標楷體" w:hAnsi="標楷體"/>
                <w:bCs/>
              </w:rPr>
            </w:pPr>
            <w:r>
              <w:rPr>
                <w:rFonts w:eastAsia="標楷體" w:hAnsi="標楷體" w:hint="eastAsia"/>
                <w:bCs/>
              </w:rPr>
              <w:t>申請系所</w:t>
            </w:r>
          </w:p>
          <w:p w:rsidR="002C414F" w:rsidRPr="007952AE" w:rsidRDefault="002C414F" w:rsidP="002C414F">
            <w:pPr>
              <w:pStyle w:val="a3"/>
              <w:spacing w:line="240" w:lineRule="atLeast"/>
              <w:rPr>
                <w:rFonts w:eastAsia="標楷體"/>
                <w:bCs/>
              </w:rPr>
            </w:pPr>
            <w:r>
              <w:rPr>
                <w:rFonts w:eastAsia="標楷體" w:hAnsi="標楷體" w:hint="eastAsia"/>
                <w:bCs/>
              </w:rPr>
              <w:t>Apply Department</w:t>
            </w:r>
          </w:p>
        </w:tc>
        <w:tc>
          <w:tcPr>
            <w:tcW w:w="7870" w:type="dxa"/>
            <w:gridSpan w:val="8"/>
            <w:shd w:val="clear" w:color="auto" w:fill="auto"/>
            <w:vAlign w:val="center"/>
          </w:tcPr>
          <w:p w:rsidR="002C414F" w:rsidRPr="007952AE" w:rsidRDefault="002C414F" w:rsidP="002C414F">
            <w:pPr>
              <w:pStyle w:val="a3"/>
              <w:spacing w:line="240" w:lineRule="atLeast"/>
              <w:jc w:val="left"/>
              <w:rPr>
                <w:rFonts w:eastAsia="標楷體"/>
                <w:bCs/>
              </w:rPr>
            </w:pPr>
          </w:p>
        </w:tc>
      </w:tr>
      <w:tr w:rsidR="002C414F" w:rsidRPr="007952AE" w:rsidTr="002C414F">
        <w:trPr>
          <w:jc w:val="center"/>
        </w:trPr>
        <w:tc>
          <w:tcPr>
            <w:tcW w:w="2090" w:type="dxa"/>
            <w:tcBorders>
              <w:top w:val="single" w:sz="4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2C414F" w:rsidRPr="007952AE" w:rsidRDefault="002C414F" w:rsidP="002C414F">
            <w:pPr>
              <w:pStyle w:val="a3"/>
              <w:spacing w:line="240" w:lineRule="atLeast"/>
              <w:rPr>
                <w:rFonts w:eastAsia="標楷體" w:hAnsi="標楷體"/>
                <w:bCs/>
              </w:rPr>
            </w:pPr>
            <w:r>
              <w:rPr>
                <w:rFonts w:eastAsia="標楷體" w:hAnsi="標楷體" w:hint="eastAsia"/>
                <w:bCs/>
              </w:rPr>
              <w:t>接待教授</w:t>
            </w:r>
          </w:p>
          <w:p w:rsidR="002C414F" w:rsidRPr="007952AE" w:rsidRDefault="002C414F" w:rsidP="002C414F">
            <w:pPr>
              <w:pStyle w:val="a3"/>
              <w:spacing w:line="240" w:lineRule="atLeast"/>
              <w:rPr>
                <w:rFonts w:eastAsia="標楷體"/>
                <w:bCs/>
              </w:rPr>
            </w:pPr>
            <w:r>
              <w:rPr>
                <w:rFonts w:eastAsia="標楷體" w:hAnsi="標楷體" w:hint="eastAsia"/>
                <w:bCs/>
              </w:rPr>
              <w:t>Host Professor</w:t>
            </w:r>
          </w:p>
        </w:tc>
        <w:tc>
          <w:tcPr>
            <w:tcW w:w="7870" w:type="dxa"/>
            <w:gridSpan w:val="8"/>
            <w:shd w:val="clear" w:color="auto" w:fill="auto"/>
            <w:vAlign w:val="center"/>
          </w:tcPr>
          <w:p w:rsidR="002C414F" w:rsidRPr="007952AE" w:rsidRDefault="002C414F" w:rsidP="002C414F">
            <w:pPr>
              <w:pStyle w:val="a3"/>
              <w:spacing w:line="240" w:lineRule="atLeast"/>
              <w:jc w:val="left"/>
              <w:rPr>
                <w:rFonts w:eastAsia="標楷體"/>
                <w:bCs/>
              </w:rPr>
            </w:pPr>
          </w:p>
        </w:tc>
      </w:tr>
      <w:tr w:rsidR="002C414F" w:rsidRPr="007952AE" w:rsidTr="002C414F">
        <w:trPr>
          <w:jc w:val="center"/>
        </w:trPr>
        <w:tc>
          <w:tcPr>
            <w:tcW w:w="2090" w:type="dxa"/>
            <w:tcBorders>
              <w:top w:val="single" w:sz="6" w:space="0" w:color="auto"/>
            </w:tcBorders>
            <w:shd w:val="clear" w:color="auto" w:fill="auto"/>
            <w:vAlign w:val="center"/>
          </w:tcPr>
          <w:p w:rsidR="002C414F" w:rsidRPr="007952AE" w:rsidRDefault="002C414F" w:rsidP="002C414F">
            <w:pPr>
              <w:pStyle w:val="a3"/>
              <w:spacing w:line="240" w:lineRule="atLeast"/>
              <w:rPr>
                <w:rFonts w:eastAsia="標楷體" w:hAnsi="標楷體"/>
                <w:bCs/>
              </w:rPr>
            </w:pPr>
            <w:r>
              <w:rPr>
                <w:rFonts w:eastAsia="標楷體" w:hAnsi="標楷體"/>
                <w:bCs/>
              </w:rPr>
              <w:t>訪</w:t>
            </w:r>
            <w:r>
              <w:rPr>
                <w:rFonts w:eastAsia="標楷體" w:hAnsi="標楷體" w:hint="eastAsia"/>
                <w:bCs/>
              </w:rPr>
              <w:t>問</w:t>
            </w:r>
            <w:r w:rsidRPr="007952AE">
              <w:rPr>
                <w:rFonts w:eastAsia="標楷體" w:hAnsi="標楷體"/>
                <w:bCs/>
              </w:rPr>
              <w:t>目的</w:t>
            </w:r>
          </w:p>
          <w:p w:rsidR="002C414F" w:rsidRPr="007952AE" w:rsidRDefault="002C414F" w:rsidP="002C414F">
            <w:pPr>
              <w:pStyle w:val="a3"/>
              <w:spacing w:line="240" w:lineRule="atLeast"/>
              <w:rPr>
                <w:rFonts w:eastAsia="標楷體"/>
                <w:bCs/>
              </w:rPr>
            </w:pPr>
            <w:r>
              <w:rPr>
                <w:rFonts w:hint="eastAsia"/>
              </w:rPr>
              <w:t>Objectives of Visit</w:t>
            </w:r>
          </w:p>
        </w:tc>
        <w:tc>
          <w:tcPr>
            <w:tcW w:w="7870" w:type="dxa"/>
            <w:gridSpan w:val="8"/>
            <w:shd w:val="clear" w:color="auto" w:fill="auto"/>
            <w:vAlign w:val="center"/>
          </w:tcPr>
          <w:p w:rsidR="002C414F" w:rsidRPr="007952AE" w:rsidRDefault="002C414F" w:rsidP="002C414F">
            <w:pPr>
              <w:pStyle w:val="a3"/>
              <w:spacing w:line="240" w:lineRule="atLeast"/>
              <w:jc w:val="left"/>
              <w:rPr>
                <w:rFonts w:eastAsia="標楷體"/>
                <w:bCs/>
              </w:rPr>
            </w:pPr>
          </w:p>
        </w:tc>
      </w:tr>
      <w:tr w:rsidR="002C414F" w:rsidRPr="007952AE" w:rsidTr="002C414F">
        <w:trPr>
          <w:jc w:val="center"/>
        </w:trPr>
        <w:tc>
          <w:tcPr>
            <w:tcW w:w="2090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2C414F" w:rsidRPr="007952AE" w:rsidRDefault="002C414F" w:rsidP="002C414F">
            <w:pPr>
              <w:pStyle w:val="a3"/>
              <w:spacing w:line="240" w:lineRule="atLeast"/>
              <w:rPr>
                <w:rFonts w:eastAsia="標楷體" w:hAnsi="標楷體"/>
                <w:bCs/>
              </w:rPr>
            </w:pPr>
            <w:r w:rsidRPr="007952AE">
              <w:rPr>
                <w:rFonts w:eastAsia="標楷體" w:hAnsi="標楷體"/>
                <w:bCs/>
              </w:rPr>
              <w:t>檢附文件</w:t>
            </w:r>
          </w:p>
          <w:p w:rsidR="002C414F" w:rsidRPr="002C414F" w:rsidRDefault="002C414F" w:rsidP="002C414F">
            <w:pPr>
              <w:pStyle w:val="a3"/>
              <w:spacing w:line="240" w:lineRule="atLeast"/>
              <w:rPr>
                <w:rFonts w:eastAsia="標楷體" w:hAnsi="標楷體"/>
                <w:bCs/>
              </w:rPr>
            </w:pPr>
            <w:r w:rsidRPr="007952AE">
              <w:rPr>
                <w:rFonts w:eastAsia="標楷體" w:hAnsi="標楷體" w:hint="eastAsia"/>
                <w:bCs/>
              </w:rPr>
              <w:t>Attachments</w:t>
            </w:r>
          </w:p>
        </w:tc>
        <w:tc>
          <w:tcPr>
            <w:tcW w:w="7870" w:type="dxa"/>
            <w:gridSpan w:val="8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2C414F" w:rsidRPr="007952AE" w:rsidRDefault="002C414F" w:rsidP="002C414F">
            <w:pPr>
              <w:pStyle w:val="a3"/>
              <w:spacing w:line="240" w:lineRule="atLeast"/>
              <w:jc w:val="left"/>
              <w:rPr>
                <w:rStyle w:val="lawitem1"/>
                <w:rFonts w:ascii="Times New Roman" w:hAnsi="Times New Roman" w:hint="default"/>
                <w:color w:val="auto"/>
              </w:rPr>
            </w:pPr>
            <w:r w:rsidRPr="007952AE">
              <w:rPr>
                <w:rFonts w:eastAsia="標楷體" w:hint="eastAsia"/>
                <w:bCs/>
              </w:rPr>
              <w:t>□</w:t>
            </w:r>
            <w:r w:rsidRPr="007952AE">
              <w:rPr>
                <w:rFonts w:eastAsia="標楷體" w:hint="eastAsia"/>
                <w:bCs/>
              </w:rPr>
              <w:t xml:space="preserve"> </w:t>
            </w:r>
            <w:r w:rsidRPr="007952AE">
              <w:rPr>
                <w:rFonts w:eastAsia="標楷體"/>
                <w:bCs/>
              </w:rPr>
              <w:t>1.</w:t>
            </w:r>
            <w:r>
              <w:rPr>
                <w:rStyle w:val="lawitem1"/>
                <w:rFonts w:ascii="Times New Roman" w:hint="default"/>
                <w:color w:val="auto"/>
              </w:rPr>
              <w:t xml:space="preserve"> </w:t>
            </w:r>
            <w:r>
              <w:rPr>
                <w:rStyle w:val="lawitem1"/>
                <w:rFonts w:ascii="Times New Roman" w:hint="default"/>
                <w:color w:val="auto"/>
              </w:rPr>
              <w:t>研究計畫</w:t>
            </w:r>
            <w:r>
              <w:rPr>
                <w:rStyle w:val="lawitem1"/>
                <w:rFonts w:ascii="Times New Roman" w:hint="default"/>
                <w:color w:val="auto"/>
              </w:rPr>
              <w:t>Research P</w:t>
            </w:r>
            <w:r w:rsidRPr="007952AE">
              <w:rPr>
                <w:rStyle w:val="lawitem1"/>
                <w:rFonts w:ascii="Times New Roman" w:hint="default"/>
                <w:color w:val="auto"/>
              </w:rPr>
              <w:t>lan</w:t>
            </w:r>
          </w:p>
          <w:p w:rsidR="002C414F" w:rsidRPr="007952AE" w:rsidRDefault="002C414F" w:rsidP="002C414F">
            <w:pPr>
              <w:pStyle w:val="a3"/>
              <w:spacing w:line="240" w:lineRule="atLeast"/>
              <w:jc w:val="left"/>
              <w:rPr>
                <w:rStyle w:val="lawitem1"/>
                <w:rFonts w:ascii="Times New Roman" w:hAnsi="Times New Roman" w:hint="default"/>
                <w:color w:val="auto"/>
              </w:rPr>
            </w:pPr>
            <w:r w:rsidRPr="007952AE">
              <w:rPr>
                <w:rFonts w:eastAsia="標楷體" w:hint="eastAsia"/>
                <w:bCs/>
              </w:rPr>
              <w:t>□</w:t>
            </w:r>
            <w:r w:rsidRPr="007952AE">
              <w:rPr>
                <w:rFonts w:eastAsia="標楷體" w:hint="eastAsia"/>
                <w:bCs/>
              </w:rPr>
              <w:t xml:space="preserve"> </w:t>
            </w:r>
            <w:r w:rsidRPr="007952AE">
              <w:rPr>
                <w:rFonts w:eastAsia="標楷體"/>
                <w:bCs/>
              </w:rPr>
              <w:t>2.</w:t>
            </w:r>
            <w:r>
              <w:rPr>
                <w:rStyle w:val="lawitem1"/>
                <w:rFonts w:ascii="Times New Roman" w:hint="default"/>
                <w:color w:val="auto"/>
              </w:rPr>
              <w:t xml:space="preserve"> </w:t>
            </w:r>
            <w:r w:rsidRPr="007952AE">
              <w:rPr>
                <w:rStyle w:val="lawitem1"/>
                <w:rFonts w:ascii="Times New Roman" w:hint="default"/>
                <w:color w:val="auto"/>
              </w:rPr>
              <w:t>相關著作</w:t>
            </w:r>
            <w:r w:rsidRPr="007952AE">
              <w:rPr>
                <w:rStyle w:val="lawitem1"/>
                <w:rFonts w:ascii="Times New Roman" w:hint="default"/>
                <w:color w:val="auto"/>
              </w:rPr>
              <w:t>Rel</w:t>
            </w:r>
            <w:r>
              <w:rPr>
                <w:rStyle w:val="lawitem1"/>
                <w:rFonts w:ascii="Times New Roman" w:hint="default"/>
                <w:color w:val="auto"/>
              </w:rPr>
              <w:t>ated p</w:t>
            </w:r>
            <w:r w:rsidRPr="007952AE">
              <w:rPr>
                <w:rStyle w:val="lawitem1"/>
                <w:rFonts w:ascii="Times New Roman" w:hint="default"/>
                <w:color w:val="auto"/>
              </w:rPr>
              <w:t>ublications</w:t>
            </w:r>
          </w:p>
          <w:p w:rsidR="002C414F" w:rsidRDefault="002C414F" w:rsidP="002C414F">
            <w:pPr>
              <w:pStyle w:val="a3"/>
              <w:spacing w:line="240" w:lineRule="atLeast"/>
              <w:jc w:val="left"/>
              <w:rPr>
                <w:rStyle w:val="lawitem1"/>
                <w:rFonts w:ascii="Times New Roman" w:hint="default"/>
                <w:color w:val="auto"/>
              </w:rPr>
            </w:pPr>
            <w:r w:rsidRPr="007952AE">
              <w:rPr>
                <w:rFonts w:eastAsia="標楷體" w:hint="eastAsia"/>
                <w:bCs/>
              </w:rPr>
              <w:t>□</w:t>
            </w:r>
            <w:r w:rsidRPr="007952AE">
              <w:rPr>
                <w:rFonts w:eastAsia="標楷體" w:hint="eastAsia"/>
                <w:bCs/>
              </w:rPr>
              <w:t xml:space="preserve"> </w:t>
            </w:r>
            <w:r w:rsidRPr="007952AE">
              <w:rPr>
                <w:rFonts w:eastAsia="標楷體"/>
                <w:bCs/>
              </w:rPr>
              <w:t>3.</w:t>
            </w:r>
            <w:r>
              <w:rPr>
                <w:rStyle w:val="lawitem1"/>
                <w:rFonts w:ascii="Times New Roman" w:hint="default"/>
                <w:color w:val="auto"/>
              </w:rPr>
              <w:t xml:space="preserve"> </w:t>
            </w:r>
            <w:r w:rsidRPr="007952AE">
              <w:rPr>
                <w:rStyle w:val="lawitem1"/>
                <w:rFonts w:ascii="Times New Roman" w:hint="default"/>
                <w:color w:val="auto"/>
              </w:rPr>
              <w:t>履歷表</w:t>
            </w:r>
            <w:r w:rsidRPr="007952AE">
              <w:rPr>
                <w:rStyle w:val="lawitem1"/>
                <w:rFonts w:ascii="Times New Roman" w:hint="default"/>
                <w:color w:val="auto"/>
              </w:rPr>
              <w:t>Curriculum Vitae</w:t>
            </w:r>
          </w:p>
          <w:p w:rsidR="002C414F" w:rsidRDefault="002C414F" w:rsidP="002C414F">
            <w:pPr>
              <w:pStyle w:val="a3"/>
              <w:spacing w:line="240" w:lineRule="atLeast"/>
              <w:jc w:val="left"/>
              <w:rPr>
                <w:rStyle w:val="lawitem1"/>
                <w:rFonts w:ascii="Times New Roman" w:hint="default"/>
                <w:color w:val="auto"/>
              </w:rPr>
            </w:pPr>
            <w:r w:rsidRPr="007952AE">
              <w:rPr>
                <w:rFonts w:eastAsia="標楷體" w:hint="eastAsia"/>
                <w:bCs/>
              </w:rPr>
              <w:t>□</w:t>
            </w:r>
            <w:r w:rsidRPr="007952AE">
              <w:rPr>
                <w:rFonts w:eastAsia="標楷體" w:hint="eastAsia"/>
                <w:bCs/>
              </w:rPr>
              <w:t xml:space="preserve"> </w:t>
            </w:r>
            <w:r>
              <w:rPr>
                <w:rFonts w:eastAsia="標楷體" w:hint="eastAsia"/>
                <w:bCs/>
              </w:rPr>
              <w:t>4</w:t>
            </w:r>
            <w:r w:rsidRPr="007952AE">
              <w:rPr>
                <w:rFonts w:eastAsia="標楷體"/>
                <w:bCs/>
              </w:rPr>
              <w:t>.</w:t>
            </w:r>
            <w:r>
              <w:rPr>
                <w:rFonts w:eastAsia="標楷體" w:hint="eastAsia"/>
                <w:bCs/>
              </w:rPr>
              <w:t xml:space="preserve"> </w:t>
            </w:r>
            <w:r>
              <w:rPr>
                <w:rFonts w:eastAsia="標楷體" w:hint="eastAsia"/>
                <w:bCs/>
              </w:rPr>
              <w:t>學生身分證明</w:t>
            </w:r>
            <w:r>
              <w:rPr>
                <w:rFonts w:eastAsia="標楷體" w:hint="eastAsia"/>
                <w:bCs/>
              </w:rPr>
              <w:t>Copy of Student ID</w:t>
            </w:r>
          </w:p>
          <w:p w:rsidR="002C414F" w:rsidRDefault="002C414F" w:rsidP="002C414F">
            <w:pPr>
              <w:pStyle w:val="a3"/>
              <w:spacing w:line="240" w:lineRule="atLeast"/>
              <w:jc w:val="left"/>
              <w:rPr>
                <w:rFonts w:eastAsia="標楷體"/>
                <w:bCs/>
              </w:rPr>
            </w:pPr>
            <w:r w:rsidRPr="007952AE">
              <w:rPr>
                <w:rFonts w:eastAsia="標楷體" w:hint="eastAsia"/>
                <w:bCs/>
              </w:rPr>
              <w:t>□</w:t>
            </w:r>
            <w:r w:rsidRPr="007952AE">
              <w:rPr>
                <w:rFonts w:eastAsia="標楷體" w:hint="eastAsia"/>
                <w:bCs/>
              </w:rPr>
              <w:t xml:space="preserve"> </w:t>
            </w:r>
            <w:r>
              <w:rPr>
                <w:rFonts w:eastAsia="標楷體" w:hint="eastAsia"/>
                <w:bCs/>
              </w:rPr>
              <w:t>5</w:t>
            </w:r>
            <w:r w:rsidRPr="007952AE">
              <w:rPr>
                <w:rFonts w:eastAsia="標楷體"/>
                <w:bCs/>
              </w:rPr>
              <w:t>.</w:t>
            </w:r>
            <w:r>
              <w:rPr>
                <w:rFonts w:eastAsia="標楷體" w:hint="eastAsia"/>
                <w:bCs/>
              </w:rPr>
              <w:t xml:space="preserve"> </w:t>
            </w:r>
            <w:r>
              <w:rPr>
                <w:rFonts w:eastAsia="標楷體" w:hint="eastAsia"/>
                <w:bCs/>
              </w:rPr>
              <w:t>所屬學校同意信函</w:t>
            </w:r>
            <w:r>
              <w:rPr>
                <w:rFonts w:eastAsia="標楷體" w:hint="eastAsia"/>
                <w:bCs/>
              </w:rPr>
              <w:t>Home School Agreement Letter</w:t>
            </w:r>
          </w:p>
          <w:p w:rsidR="002C414F" w:rsidRPr="007952AE" w:rsidRDefault="002C414F" w:rsidP="002C414F">
            <w:pPr>
              <w:pStyle w:val="a3"/>
              <w:spacing w:line="240" w:lineRule="atLeast"/>
              <w:jc w:val="left"/>
              <w:rPr>
                <w:rFonts w:eastAsia="標楷體"/>
                <w:bCs/>
              </w:rPr>
            </w:pPr>
            <w:r w:rsidRPr="007952AE">
              <w:rPr>
                <w:rFonts w:eastAsia="標楷體" w:hint="eastAsia"/>
                <w:bCs/>
              </w:rPr>
              <w:t>□</w:t>
            </w:r>
            <w:r w:rsidRPr="007952AE">
              <w:rPr>
                <w:rFonts w:eastAsia="標楷體" w:hint="eastAsia"/>
                <w:bCs/>
              </w:rPr>
              <w:t xml:space="preserve"> </w:t>
            </w:r>
            <w:r>
              <w:rPr>
                <w:rFonts w:eastAsia="標楷體" w:hint="eastAsia"/>
                <w:bCs/>
              </w:rPr>
              <w:t>6</w:t>
            </w:r>
            <w:r w:rsidRPr="007952AE">
              <w:rPr>
                <w:rFonts w:eastAsia="標楷體"/>
                <w:bCs/>
              </w:rPr>
              <w:t>.</w:t>
            </w:r>
            <w:r>
              <w:rPr>
                <w:rFonts w:eastAsia="標楷體" w:hint="eastAsia"/>
                <w:bCs/>
              </w:rPr>
              <w:t xml:space="preserve"> </w:t>
            </w:r>
            <w:r>
              <w:rPr>
                <w:rFonts w:eastAsia="標楷體" w:hint="eastAsia"/>
                <w:bCs/>
              </w:rPr>
              <w:t>宿舍申請單</w:t>
            </w:r>
            <w:r>
              <w:rPr>
                <w:rFonts w:eastAsia="標楷體" w:hint="eastAsia"/>
                <w:bCs/>
              </w:rPr>
              <w:t>NIU School Dormitory Application Form</w:t>
            </w:r>
          </w:p>
        </w:tc>
      </w:tr>
      <w:tr w:rsidR="002C414F" w:rsidRPr="007952AE" w:rsidTr="002C414F">
        <w:trPr>
          <w:jc w:val="center"/>
        </w:trPr>
        <w:tc>
          <w:tcPr>
            <w:tcW w:w="9960" w:type="dxa"/>
            <w:gridSpan w:val="9"/>
            <w:tcBorders>
              <w:top w:val="double" w:sz="4" w:space="0" w:color="auto"/>
              <w:bottom w:val="double" w:sz="4" w:space="0" w:color="auto"/>
            </w:tcBorders>
            <w:shd w:val="clear" w:color="auto" w:fill="FFFF00"/>
          </w:tcPr>
          <w:p w:rsidR="002C414F" w:rsidRPr="00FF7D99" w:rsidRDefault="002C414F" w:rsidP="002C414F">
            <w:pPr>
              <w:pStyle w:val="a3"/>
              <w:spacing w:line="240" w:lineRule="atLeast"/>
              <w:jc w:val="both"/>
              <w:rPr>
                <w:rFonts w:eastAsia="標楷體"/>
                <w:b/>
                <w:sz w:val="20"/>
                <w:szCs w:val="20"/>
              </w:rPr>
            </w:pPr>
            <w:r w:rsidRPr="00FF7D99">
              <w:rPr>
                <w:rFonts w:eastAsia="標楷體"/>
                <w:b/>
                <w:sz w:val="20"/>
                <w:szCs w:val="20"/>
              </w:rPr>
              <w:t>根據「國立宜蘭大學境外自費</w:t>
            </w:r>
            <w:proofErr w:type="gramStart"/>
            <w:r w:rsidRPr="00FF7D99">
              <w:rPr>
                <w:rFonts w:eastAsia="標楷體"/>
                <w:b/>
                <w:sz w:val="20"/>
                <w:szCs w:val="20"/>
              </w:rPr>
              <w:t>研</w:t>
            </w:r>
            <w:proofErr w:type="gramEnd"/>
            <w:r w:rsidRPr="00FF7D99">
              <w:rPr>
                <w:rFonts w:eastAsia="標楷體"/>
                <w:b/>
                <w:sz w:val="20"/>
                <w:szCs w:val="20"/>
              </w:rPr>
              <w:t>修生短期研修收支管理要點」，訪問學生在本校訪期</w:t>
            </w:r>
            <w:r w:rsidR="006F7594" w:rsidRPr="00FF7D99">
              <w:rPr>
                <w:rFonts w:eastAsia="標楷體"/>
                <w:b/>
                <w:sz w:val="20"/>
                <w:szCs w:val="20"/>
              </w:rPr>
              <w:t>至多六</w:t>
            </w:r>
            <w:r w:rsidRPr="00FF7D99">
              <w:rPr>
                <w:rFonts w:eastAsia="標楷體"/>
                <w:b/>
                <w:sz w:val="20"/>
                <w:szCs w:val="20"/>
              </w:rPr>
              <w:t>個月</w:t>
            </w:r>
            <w:r w:rsidR="006F7594" w:rsidRPr="00FF7D99">
              <w:rPr>
                <w:rFonts w:eastAsia="標楷體"/>
                <w:b/>
                <w:sz w:val="20"/>
                <w:szCs w:val="20"/>
              </w:rPr>
              <w:t>，並</w:t>
            </w:r>
            <w:r w:rsidRPr="00FF7D99">
              <w:rPr>
                <w:rFonts w:eastAsia="標楷體"/>
                <w:b/>
                <w:sz w:val="20"/>
                <w:szCs w:val="20"/>
              </w:rPr>
              <w:t>需支付學校</w:t>
            </w:r>
            <w:r w:rsidRPr="00FF7D99">
              <w:rPr>
                <w:rFonts w:eastAsia="標楷體"/>
                <w:b/>
                <w:sz w:val="20"/>
                <w:szCs w:val="20"/>
                <w:u w:val="single"/>
              </w:rPr>
              <w:t>NT$10,000</w:t>
            </w:r>
            <w:r w:rsidRPr="00FF7D99">
              <w:rPr>
                <w:rFonts w:eastAsia="標楷體"/>
                <w:b/>
                <w:sz w:val="20"/>
                <w:szCs w:val="20"/>
              </w:rPr>
              <w:t>行政費</w:t>
            </w:r>
            <w:r w:rsidR="006F7594" w:rsidRPr="00FF7D99">
              <w:rPr>
                <w:rFonts w:eastAsia="標楷體"/>
                <w:b/>
                <w:sz w:val="20"/>
                <w:szCs w:val="20"/>
              </w:rPr>
              <w:t>。</w:t>
            </w:r>
            <w:r w:rsidRPr="00FF7D99">
              <w:rPr>
                <w:rFonts w:eastAsia="標楷體"/>
                <w:b/>
                <w:sz w:val="20"/>
                <w:szCs w:val="20"/>
              </w:rPr>
              <w:t xml:space="preserve">According to “Payment Management Guidelines for Self‐Financed International Students Pursuing Short‐Term Study at NIU”, </w:t>
            </w:r>
            <w:r w:rsidR="006F7594" w:rsidRPr="00FF7D99">
              <w:rPr>
                <w:rFonts w:eastAsia="標楷體"/>
                <w:b/>
                <w:sz w:val="20"/>
                <w:szCs w:val="20"/>
              </w:rPr>
              <w:t>the visiting duration of a v</w:t>
            </w:r>
            <w:r w:rsidRPr="00FF7D99">
              <w:rPr>
                <w:rFonts w:eastAsia="標楷體"/>
                <w:b/>
                <w:sz w:val="20"/>
                <w:szCs w:val="20"/>
              </w:rPr>
              <w:t xml:space="preserve">isiting Student shall </w:t>
            </w:r>
            <w:r w:rsidR="006F7594" w:rsidRPr="00FF7D99">
              <w:rPr>
                <w:rFonts w:eastAsia="標楷體"/>
                <w:b/>
                <w:sz w:val="20"/>
                <w:szCs w:val="20"/>
              </w:rPr>
              <w:t xml:space="preserve">be </w:t>
            </w:r>
            <w:r w:rsidR="00583D87" w:rsidRPr="00FF7D99">
              <w:rPr>
                <w:rFonts w:eastAsia="標楷體"/>
                <w:b/>
                <w:sz w:val="20"/>
                <w:szCs w:val="20"/>
              </w:rPr>
              <w:t xml:space="preserve">up to </w:t>
            </w:r>
            <w:r w:rsidR="006F7594" w:rsidRPr="00FF7D99">
              <w:rPr>
                <w:rFonts w:eastAsia="標楷體"/>
                <w:b/>
                <w:sz w:val="20"/>
                <w:szCs w:val="20"/>
              </w:rPr>
              <w:t>6 months</w:t>
            </w:r>
            <w:r w:rsidR="00965067">
              <w:rPr>
                <w:rFonts w:eastAsia="標楷體"/>
                <w:b/>
                <w:sz w:val="20"/>
                <w:szCs w:val="20"/>
              </w:rPr>
              <w:t xml:space="preserve"> </w:t>
            </w:r>
            <w:r w:rsidR="006F7594" w:rsidRPr="00FF7D99">
              <w:rPr>
                <w:rFonts w:eastAsia="標楷體"/>
                <w:b/>
                <w:sz w:val="20"/>
                <w:szCs w:val="20"/>
              </w:rPr>
              <w:t xml:space="preserve">(180 days) and </w:t>
            </w:r>
            <w:r w:rsidR="00583D87" w:rsidRPr="00FF7D99">
              <w:rPr>
                <w:rFonts w:eastAsia="標楷體"/>
                <w:b/>
                <w:sz w:val="20"/>
                <w:szCs w:val="20"/>
              </w:rPr>
              <w:t>he/she</w:t>
            </w:r>
            <w:r w:rsidR="006F7594" w:rsidRPr="00FF7D99">
              <w:rPr>
                <w:rFonts w:eastAsia="標楷體"/>
                <w:b/>
                <w:sz w:val="20"/>
                <w:szCs w:val="20"/>
              </w:rPr>
              <w:t xml:space="preserve"> shall </w:t>
            </w:r>
            <w:r w:rsidRPr="00FF7D99">
              <w:rPr>
                <w:rFonts w:eastAsia="標楷體"/>
                <w:b/>
                <w:sz w:val="20"/>
                <w:szCs w:val="20"/>
              </w:rPr>
              <w:t xml:space="preserve">pay </w:t>
            </w:r>
            <w:r w:rsidRPr="00FF7D99">
              <w:rPr>
                <w:rFonts w:eastAsia="標楷體"/>
                <w:b/>
                <w:sz w:val="20"/>
                <w:szCs w:val="20"/>
                <w:u w:val="single"/>
              </w:rPr>
              <w:t>NT$10,000</w:t>
            </w:r>
            <w:r w:rsidRPr="00FF7D99">
              <w:rPr>
                <w:rFonts w:eastAsia="標楷體"/>
                <w:b/>
                <w:sz w:val="20"/>
                <w:szCs w:val="20"/>
              </w:rPr>
              <w:t xml:space="preserve"> Administrative fee to NIU</w:t>
            </w:r>
            <w:r w:rsidR="006F7594" w:rsidRPr="00FF7D99">
              <w:rPr>
                <w:rFonts w:eastAsia="標楷體"/>
                <w:b/>
                <w:sz w:val="20"/>
                <w:szCs w:val="20"/>
              </w:rPr>
              <w:t>.</w:t>
            </w:r>
          </w:p>
          <w:p w:rsidR="002C414F" w:rsidRPr="00FF7D99" w:rsidRDefault="00FF7D99" w:rsidP="002C414F">
            <w:pPr>
              <w:pStyle w:val="a3"/>
              <w:spacing w:line="240" w:lineRule="atLeast"/>
              <w:ind w:left="200" w:hangingChars="100" w:hanging="200"/>
              <w:jc w:val="left"/>
              <w:rPr>
                <w:rFonts w:eastAsia="標楷體"/>
                <w:bCs/>
                <w:sz w:val="20"/>
                <w:szCs w:val="20"/>
              </w:rPr>
            </w:pPr>
            <w:r w:rsidRPr="00FF7D99">
              <w:rPr>
                <w:rFonts w:eastAsia="標楷體" w:hint="eastAsia"/>
                <w:b/>
                <w:bCs/>
                <w:sz w:val="20"/>
                <w:szCs w:val="20"/>
              </w:rPr>
              <w:t>□</w:t>
            </w:r>
            <w:r w:rsidR="002C414F" w:rsidRPr="00FF7D99">
              <w:rPr>
                <w:rFonts w:eastAsia="標楷體"/>
                <w:b/>
                <w:bCs/>
                <w:sz w:val="20"/>
                <w:szCs w:val="20"/>
              </w:rPr>
              <w:t>我了解並同意支付行政費</w:t>
            </w:r>
            <w:r w:rsidR="002C414F" w:rsidRPr="00FF7D99">
              <w:rPr>
                <w:rFonts w:eastAsia="標楷體"/>
                <w:b/>
                <w:bCs/>
                <w:sz w:val="20"/>
                <w:szCs w:val="20"/>
              </w:rPr>
              <w:t>(</w:t>
            </w:r>
            <w:r w:rsidR="002C414F" w:rsidRPr="00FF7D99">
              <w:rPr>
                <w:rFonts w:eastAsia="標楷體"/>
                <w:b/>
                <w:bCs/>
                <w:sz w:val="20"/>
                <w:szCs w:val="20"/>
              </w:rPr>
              <w:t>請打勾</w:t>
            </w:r>
            <w:r w:rsidR="002C414F" w:rsidRPr="00FF7D99">
              <w:rPr>
                <w:rFonts w:eastAsia="標楷體"/>
                <w:b/>
                <w:bCs/>
                <w:sz w:val="20"/>
                <w:szCs w:val="20"/>
              </w:rPr>
              <w:t>) I understand and will pay school administrative fee ( Applicant please tick).</w:t>
            </w:r>
          </w:p>
        </w:tc>
      </w:tr>
      <w:tr w:rsidR="002C414F" w:rsidRPr="007952AE" w:rsidTr="002C414F">
        <w:trPr>
          <w:jc w:val="center"/>
        </w:trPr>
        <w:tc>
          <w:tcPr>
            <w:tcW w:w="3261" w:type="dxa"/>
            <w:gridSpan w:val="2"/>
            <w:tcBorders>
              <w:top w:val="double" w:sz="4" w:space="0" w:color="auto"/>
            </w:tcBorders>
            <w:shd w:val="clear" w:color="auto" w:fill="auto"/>
          </w:tcPr>
          <w:p w:rsidR="002C414F" w:rsidRDefault="002C414F" w:rsidP="002C414F">
            <w:pPr>
              <w:pStyle w:val="a3"/>
              <w:spacing w:line="240" w:lineRule="atLeast"/>
              <w:rPr>
                <w:rFonts w:eastAsia="標楷體" w:hAnsi="標楷體"/>
                <w:bCs/>
              </w:rPr>
            </w:pPr>
            <w:r>
              <w:rPr>
                <w:rFonts w:eastAsia="標楷體" w:hAnsi="標楷體" w:hint="eastAsia"/>
                <w:bCs/>
              </w:rPr>
              <w:t>訪問學生簽名</w:t>
            </w:r>
            <w:r>
              <w:rPr>
                <w:rFonts w:eastAsia="標楷體" w:hAnsi="標楷體" w:hint="eastAsia"/>
                <w:bCs/>
              </w:rPr>
              <w:t>/</w:t>
            </w:r>
            <w:r>
              <w:rPr>
                <w:rFonts w:eastAsia="標楷體" w:hAnsi="標楷體" w:hint="eastAsia"/>
                <w:bCs/>
              </w:rPr>
              <w:t>日期</w:t>
            </w:r>
          </w:p>
          <w:p w:rsidR="002C414F" w:rsidRPr="007952AE" w:rsidRDefault="002C414F" w:rsidP="002C414F">
            <w:pPr>
              <w:pStyle w:val="a3"/>
              <w:spacing w:line="240" w:lineRule="atLeast"/>
              <w:rPr>
                <w:rFonts w:eastAsia="標楷體"/>
                <w:bCs/>
              </w:rPr>
            </w:pPr>
            <w:r w:rsidRPr="005D0729">
              <w:rPr>
                <w:rFonts w:eastAsia="標楷體"/>
                <w:spacing w:val="-2"/>
              </w:rPr>
              <w:t>Signature</w:t>
            </w:r>
            <w:r w:rsidRPr="005D0729">
              <w:rPr>
                <w:rFonts w:eastAsia="標楷體" w:hint="eastAsia"/>
                <w:spacing w:val="-2"/>
              </w:rPr>
              <w:t xml:space="preserve"> of Applicant/</w:t>
            </w:r>
            <w:r w:rsidR="006F7594">
              <w:rPr>
                <w:rFonts w:eastAsia="標楷體" w:hint="eastAsia"/>
                <w:spacing w:val="-2"/>
              </w:rPr>
              <w:t xml:space="preserve"> </w:t>
            </w:r>
            <w:r w:rsidRPr="005D0729">
              <w:rPr>
                <w:rFonts w:eastAsia="標楷體" w:hint="eastAsia"/>
                <w:spacing w:val="-2"/>
              </w:rPr>
              <w:t>Date</w:t>
            </w:r>
          </w:p>
        </w:tc>
        <w:tc>
          <w:tcPr>
            <w:tcW w:w="3349" w:type="dxa"/>
            <w:gridSpan w:val="4"/>
            <w:tcBorders>
              <w:top w:val="double" w:sz="4" w:space="0" w:color="auto"/>
            </w:tcBorders>
            <w:shd w:val="clear" w:color="auto" w:fill="auto"/>
          </w:tcPr>
          <w:p w:rsidR="002C414F" w:rsidRDefault="002C414F" w:rsidP="002C414F">
            <w:pPr>
              <w:pStyle w:val="a3"/>
              <w:spacing w:line="240" w:lineRule="atLeast"/>
              <w:rPr>
                <w:rFonts w:eastAsia="標楷體" w:hAnsi="標楷體"/>
                <w:bCs/>
              </w:rPr>
            </w:pPr>
            <w:r>
              <w:rPr>
                <w:rFonts w:eastAsia="標楷體" w:hAnsi="標楷體" w:hint="eastAsia"/>
                <w:bCs/>
              </w:rPr>
              <w:t>接待教授簽名</w:t>
            </w:r>
            <w:r>
              <w:rPr>
                <w:rFonts w:eastAsia="標楷體" w:hAnsi="標楷體" w:hint="eastAsia"/>
                <w:bCs/>
              </w:rPr>
              <w:t>/</w:t>
            </w:r>
            <w:r>
              <w:rPr>
                <w:rFonts w:eastAsia="標楷體" w:hAnsi="標楷體" w:hint="eastAsia"/>
                <w:bCs/>
              </w:rPr>
              <w:t>日期</w:t>
            </w:r>
            <w:r>
              <w:rPr>
                <w:rFonts w:eastAsia="標楷體" w:hAnsi="標楷體"/>
                <w:bCs/>
              </w:rPr>
              <w:br/>
            </w:r>
            <w:r w:rsidRPr="005D0729">
              <w:rPr>
                <w:rFonts w:eastAsia="標楷體" w:hint="eastAsia"/>
                <w:spacing w:val="-2"/>
              </w:rPr>
              <w:t>Signature of Host Prof./</w:t>
            </w:r>
            <w:r w:rsidR="006F7594">
              <w:rPr>
                <w:rFonts w:eastAsia="標楷體" w:hint="eastAsia"/>
                <w:spacing w:val="-2"/>
              </w:rPr>
              <w:t xml:space="preserve"> </w:t>
            </w:r>
            <w:r w:rsidRPr="005D0729">
              <w:rPr>
                <w:rFonts w:eastAsia="標楷體" w:hint="eastAsia"/>
                <w:spacing w:val="-2"/>
              </w:rPr>
              <w:t>Date</w:t>
            </w:r>
          </w:p>
        </w:tc>
        <w:tc>
          <w:tcPr>
            <w:tcW w:w="3350" w:type="dxa"/>
            <w:gridSpan w:val="3"/>
            <w:tcBorders>
              <w:top w:val="double" w:sz="4" w:space="0" w:color="auto"/>
            </w:tcBorders>
            <w:shd w:val="clear" w:color="auto" w:fill="auto"/>
          </w:tcPr>
          <w:p w:rsidR="002C414F" w:rsidRPr="007952AE" w:rsidRDefault="002C414F" w:rsidP="006F7594">
            <w:pPr>
              <w:pStyle w:val="a3"/>
              <w:spacing w:line="240" w:lineRule="atLeast"/>
              <w:rPr>
                <w:rFonts w:eastAsia="標楷體"/>
                <w:bCs/>
              </w:rPr>
            </w:pPr>
            <w:r>
              <w:rPr>
                <w:rFonts w:eastAsia="標楷體" w:hint="eastAsia"/>
                <w:bCs/>
              </w:rPr>
              <w:t>國際事務</w:t>
            </w:r>
            <w:r w:rsidR="006F7594">
              <w:rPr>
                <w:rFonts w:eastAsia="標楷體" w:hint="eastAsia"/>
                <w:bCs/>
              </w:rPr>
              <w:t>處</w:t>
            </w:r>
            <w:r>
              <w:rPr>
                <w:rFonts w:eastAsia="標楷體" w:hint="eastAsia"/>
                <w:bCs/>
              </w:rPr>
              <w:t>審核</w:t>
            </w:r>
            <w:r>
              <w:rPr>
                <w:rFonts w:eastAsia="標楷體" w:hAnsi="標楷體" w:hint="eastAsia"/>
                <w:bCs/>
              </w:rPr>
              <w:t>/</w:t>
            </w:r>
            <w:r>
              <w:rPr>
                <w:rFonts w:eastAsia="標楷體" w:hint="eastAsia"/>
                <w:bCs/>
              </w:rPr>
              <w:t>日期</w:t>
            </w:r>
            <w:r>
              <w:rPr>
                <w:rFonts w:eastAsia="標楷體"/>
                <w:bCs/>
              </w:rPr>
              <w:br/>
            </w:r>
            <w:r>
              <w:rPr>
                <w:rFonts w:eastAsia="標楷體" w:hint="eastAsia"/>
                <w:bCs/>
              </w:rPr>
              <w:t>OIA Evaluation/</w:t>
            </w:r>
            <w:r w:rsidR="006F7594">
              <w:rPr>
                <w:rFonts w:eastAsia="標楷體" w:hint="eastAsia"/>
                <w:bCs/>
              </w:rPr>
              <w:t xml:space="preserve"> </w:t>
            </w:r>
            <w:r>
              <w:rPr>
                <w:rFonts w:eastAsia="標楷體" w:hint="eastAsia"/>
                <w:bCs/>
              </w:rPr>
              <w:t>Date</w:t>
            </w:r>
          </w:p>
        </w:tc>
      </w:tr>
      <w:tr w:rsidR="002C414F" w:rsidRPr="007952AE" w:rsidTr="00FF7D99">
        <w:trPr>
          <w:trHeight w:val="1216"/>
          <w:jc w:val="center"/>
        </w:trPr>
        <w:tc>
          <w:tcPr>
            <w:tcW w:w="3261" w:type="dxa"/>
            <w:gridSpan w:val="2"/>
            <w:shd w:val="clear" w:color="auto" w:fill="auto"/>
            <w:vAlign w:val="center"/>
          </w:tcPr>
          <w:p w:rsidR="002C414F" w:rsidRPr="007952AE" w:rsidRDefault="002C414F" w:rsidP="006F7594">
            <w:pPr>
              <w:pStyle w:val="a3"/>
              <w:spacing w:line="240" w:lineRule="atLeast"/>
              <w:rPr>
                <w:rFonts w:eastAsia="標楷體"/>
                <w:bCs/>
              </w:rPr>
            </w:pPr>
          </w:p>
        </w:tc>
        <w:tc>
          <w:tcPr>
            <w:tcW w:w="3349" w:type="dxa"/>
            <w:gridSpan w:val="4"/>
            <w:shd w:val="clear" w:color="auto" w:fill="auto"/>
            <w:vAlign w:val="center"/>
          </w:tcPr>
          <w:p w:rsidR="002C414F" w:rsidRDefault="002C414F" w:rsidP="006F7594">
            <w:pPr>
              <w:pStyle w:val="a3"/>
              <w:spacing w:line="240" w:lineRule="atLeast"/>
              <w:rPr>
                <w:rFonts w:eastAsia="標楷體"/>
                <w:bCs/>
              </w:rPr>
            </w:pPr>
          </w:p>
        </w:tc>
        <w:tc>
          <w:tcPr>
            <w:tcW w:w="3350" w:type="dxa"/>
            <w:gridSpan w:val="3"/>
            <w:shd w:val="clear" w:color="auto" w:fill="auto"/>
            <w:vAlign w:val="center"/>
          </w:tcPr>
          <w:p w:rsidR="002C414F" w:rsidRPr="007952AE" w:rsidRDefault="002C414F" w:rsidP="006F7594">
            <w:pPr>
              <w:pStyle w:val="a3"/>
              <w:spacing w:line="240" w:lineRule="atLeast"/>
              <w:rPr>
                <w:rFonts w:eastAsia="標楷體"/>
                <w:bCs/>
              </w:rPr>
            </w:pPr>
          </w:p>
        </w:tc>
      </w:tr>
    </w:tbl>
    <w:p w:rsidR="00671B42" w:rsidRPr="00284307" w:rsidRDefault="00284307" w:rsidP="003F2706">
      <w:pPr>
        <w:ind w:leftChars="-1" w:left="-2"/>
        <w:jc w:val="center"/>
        <w:rPr>
          <w:rFonts w:eastAsia="標楷體"/>
          <w:sz w:val="20"/>
          <w:szCs w:val="20"/>
        </w:rPr>
      </w:pPr>
      <w:r w:rsidRPr="00284307">
        <w:rPr>
          <w:rFonts w:eastAsia="標楷體"/>
          <w:sz w:val="20"/>
          <w:szCs w:val="20"/>
        </w:rPr>
        <w:t>本表正本由</w:t>
      </w:r>
      <w:r>
        <w:rPr>
          <w:rFonts w:eastAsia="標楷體" w:hint="eastAsia"/>
          <w:sz w:val="20"/>
          <w:szCs w:val="20"/>
        </w:rPr>
        <w:t>國際事務</w:t>
      </w:r>
      <w:r w:rsidR="006F7594">
        <w:rPr>
          <w:rFonts w:eastAsia="標楷體" w:hint="eastAsia"/>
          <w:sz w:val="20"/>
          <w:szCs w:val="20"/>
        </w:rPr>
        <w:t>處</w:t>
      </w:r>
      <w:r w:rsidRPr="00284307">
        <w:rPr>
          <w:rFonts w:eastAsia="標楷體"/>
          <w:sz w:val="20"/>
          <w:szCs w:val="20"/>
        </w:rPr>
        <w:t>保存</w:t>
      </w:r>
      <w:r w:rsidR="00104EA6">
        <w:rPr>
          <w:rFonts w:eastAsia="標楷體" w:hint="eastAsia"/>
          <w:sz w:val="20"/>
          <w:szCs w:val="20"/>
        </w:rPr>
        <w:t>This form is kept by OIA</w:t>
      </w:r>
    </w:p>
    <w:sectPr w:rsidR="00671B42" w:rsidRPr="00284307" w:rsidSect="00FD5F74">
      <w:pgSz w:w="11906" w:h="16838" w:code="9"/>
      <w:pgMar w:top="851" w:right="851" w:bottom="851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4653" w:rsidRDefault="00004653" w:rsidP="00777A6D">
      <w:r>
        <w:separator/>
      </w:r>
    </w:p>
  </w:endnote>
  <w:endnote w:type="continuationSeparator" w:id="0">
    <w:p w:rsidR="00004653" w:rsidRDefault="00004653" w:rsidP="00777A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04653" w:rsidRDefault="00004653" w:rsidP="00777A6D">
      <w:r>
        <w:separator/>
      </w:r>
    </w:p>
  </w:footnote>
  <w:footnote w:type="continuationSeparator" w:id="0">
    <w:p w:rsidR="00004653" w:rsidRDefault="00004653" w:rsidP="00777A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F409A9"/>
    <w:multiLevelType w:val="hybridMultilevel"/>
    <w:tmpl w:val="AEC8A222"/>
    <w:lvl w:ilvl="0" w:tplc="CF2097A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4F47AF5"/>
    <w:multiLevelType w:val="hybridMultilevel"/>
    <w:tmpl w:val="CD9458BE"/>
    <w:lvl w:ilvl="0" w:tplc="1466158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7490F0B"/>
    <w:multiLevelType w:val="hybridMultilevel"/>
    <w:tmpl w:val="CBA4F76C"/>
    <w:lvl w:ilvl="0" w:tplc="2AA693D4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748712E"/>
    <w:multiLevelType w:val="hybridMultilevel"/>
    <w:tmpl w:val="CB2E2F16"/>
    <w:lvl w:ilvl="0" w:tplc="62246BD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eastAsia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4" w15:restartNumberingAfterBreak="0">
    <w:nsid w:val="4A8D5199"/>
    <w:multiLevelType w:val="hybridMultilevel"/>
    <w:tmpl w:val="98C2F7CA"/>
    <w:lvl w:ilvl="0" w:tplc="ACC206EA">
      <w:start w:val="2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  <w:sz w:val="24"/>
        <w:lang w:val="en-US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6DEF2C74"/>
    <w:multiLevelType w:val="hybridMultilevel"/>
    <w:tmpl w:val="61F8FBC0"/>
    <w:lvl w:ilvl="0" w:tplc="AFF0024C">
      <w:start w:val="2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hint="eastAsia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7CEF3992"/>
    <w:multiLevelType w:val="hybridMultilevel"/>
    <w:tmpl w:val="4B0467B8"/>
    <w:lvl w:ilvl="0" w:tplc="30766A6C"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  <w:color w:val="auto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0"/>
  </w:num>
  <w:num w:numId="5">
    <w:abstractNumId w:val="4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KwNDIyMrOwNLAwNDRR0lEKTi0uzszPAykwrAUA++D8gSwAAAA="/>
  </w:docVars>
  <w:rsids>
    <w:rsidRoot w:val="00901E68"/>
    <w:rsid w:val="00000B9B"/>
    <w:rsid w:val="000026BC"/>
    <w:rsid w:val="00002C65"/>
    <w:rsid w:val="00004653"/>
    <w:rsid w:val="00006DC2"/>
    <w:rsid w:val="00014759"/>
    <w:rsid w:val="00035DB2"/>
    <w:rsid w:val="00041335"/>
    <w:rsid w:val="00047254"/>
    <w:rsid w:val="00047AC5"/>
    <w:rsid w:val="000504C7"/>
    <w:rsid w:val="0005235E"/>
    <w:rsid w:val="00053C07"/>
    <w:rsid w:val="00060539"/>
    <w:rsid w:val="00061FDF"/>
    <w:rsid w:val="000621F5"/>
    <w:rsid w:val="00063C4E"/>
    <w:rsid w:val="0006424D"/>
    <w:rsid w:val="000654E6"/>
    <w:rsid w:val="000720FC"/>
    <w:rsid w:val="00081C50"/>
    <w:rsid w:val="00082608"/>
    <w:rsid w:val="00093C95"/>
    <w:rsid w:val="00094E72"/>
    <w:rsid w:val="000A0072"/>
    <w:rsid w:val="000A1B32"/>
    <w:rsid w:val="000A1D74"/>
    <w:rsid w:val="000A3C82"/>
    <w:rsid w:val="000A5FE4"/>
    <w:rsid w:val="000B1381"/>
    <w:rsid w:val="000B13D8"/>
    <w:rsid w:val="000B6413"/>
    <w:rsid w:val="000B69D7"/>
    <w:rsid w:val="000C0498"/>
    <w:rsid w:val="000C0F89"/>
    <w:rsid w:val="000D1BBB"/>
    <w:rsid w:val="000D3D5B"/>
    <w:rsid w:val="000D68DA"/>
    <w:rsid w:val="000D7B57"/>
    <w:rsid w:val="000E3481"/>
    <w:rsid w:val="000E3EC9"/>
    <w:rsid w:val="000E4D5C"/>
    <w:rsid w:val="000F152B"/>
    <w:rsid w:val="000F23D0"/>
    <w:rsid w:val="000F2EE9"/>
    <w:rsid w:val="00101D13"/>
    <w:rsid w:val="00104EA6"/>
    <w:rsid w:val="001071CE"/>
    <w:rsid w:val="00111524"/>
    <w:rsid w:val="00116821"/>
    <w:rsid w:val="0012097E"/>
    <w:rsid w:val="00120FF0"/>
    <w:rsid w:val="00124D5C"/>
    <w:rsid w:val="001270EF"/>
    <w:rsid w:val="00130C3F"/>
    <w:rsid w:val="001310AD"/>
    <w:rsid w:val="001347DD"/>
    <w:rsid w:val="00135E6D"/>
    <w:rsid w:val="00137314"/>
    <w:rsid w:val="001418D4"/>
    <w:rsid w:val="00145065"/>
    <w:rsid w:val="001475B2"/>
    <w:rsid w:val="00150C46"/>
    <w:rsid w:val="00150F1E"/>
    <w:rsid w:val="00151555"/>
    <w:rsid w:val="001519E8"/>
    <w:rsid w:val="00155022"/>
    <w:rsid w:val="001668EE"/>
    <w:rsid w:val="00167680"/>
    <w:rsid w:val="001734A7"/>
    <w:rsid w:val="00173A0E"/>
    <w:rsid w:val="00177DA2"/>
    <w:rsid w:val="0018601B"/>
    <w:rsid w:val="00186089"/>
    <w:rsid w:val="00190753"/>
    <w:rsid w:val="00191318"/>
    <w:rsid w:val="0019252B"/>
    <w:rsid w:val="00192A3C"/>
    <w:rsid w:val="001B2E5A"/>
    <w:rsid w:val="001B487B"/>
    <w:rsid w:val="001C61FB"/>
    <w:rsid w:val="001C637B"/>
    <w:rsid w:val="001D0310"/>
    <w:rsid w:val="001D0900"/>
    <w:rsid w:val="001D36A5"/>
    <w:rsid w:val="001D49EC"/>
    <w:rsid w:val="001D58CF"/>
    <w:rsid w:val="001D635E"/>
    <w:rsid w:val="001D765E"/>
    <w:rsid w:val="001E1367"/>
    <w:rsid w:val="001E18B9"/>
    <w:rsid w:val="001E220A"/>
    <w:rsid w:val="001E71C4"/>
    <w:rsid w:val="001F079D"/>
    <w:rsid w:val="001F29AE"/>
    <w:rsid w:val="001F2A8B"/>
    <w:rsid w:val="00200EBD"/>
    <w:rsid w:val="00202A0D"/>
    <w:rsid w:val="00206254"/>
    <w:rsid w:val="00206BEB"/>
    <w:rsid w:val="00206D52"/>
    <w:rsid w:val="00210764"/>
    <w:rsid w:val="002126A5"/>
    <w:rsid w:val="0022181E"/>
    <w:rsid w:val="002258CA"/>
    <w:rsid w:val="0022620C"/>
    <w:rsid w:val="00230488"/>
    <w:rsid w:val="00230CC9"/>
    <w:rsid w:val="00231643"/>
    <w:rsid w:val="00236EC5"/>
    <w:rsid w:val="00241AE4"/>
    <w:rsid w:val="002433F0"/>
    <w:rsid w:val="00243AC2"/>
    <w:rsid w:val="00243BCD"/>
    <w:rsid w:val="0024597B"/>
    <w:rsid w:val="00245B19"/>
    <w:rsid w:val="00246C42"/>
    <w:rsid w:val="00250597"/>
    <w:rsid w:val="00260217"/>
    <w:rsid w:val="002610B5"/>
    <w:rsid w:val="00271131"/>
    <w:rsid w:val="00272655"/>
    <w:rsid w:val="00273185"/>
    <w:rsid w:val="00280782"/>
    <w:rsid w:val="00284307"/>
    <w:rsid w:val="002848B9"/>
    <w:rsid w:val="002868FF"/>
    <w:rsid w:val="002872AA"/>
    <w:rsid w:val="00287A9F"/>
    <w:rsid w:val="00293517"/>
    <w:rsid w:val="002A0CE4"/>
    <w:rsid w:val="002A43B4"/>
    <w:rsid w:val="002C414F"/>
    <w:rsid w:val="002C4B18"/>
    <w:rsid w:val="002C5699"/>
    <w:rsid w:val="002E4927"/>
    <w:rsid w:val="002F6855"/>
    <w:rsid w:val="002F7A08"/>
    <w:rsid w:val="002F7DBE"/>
    <w:rsid w:val="00301765"/>
    <w:rsid w:val="00302191"/>
    <w:rsid w:val="00306516"/>
    <w:rsid w:val="00314A83"/>
    <w:rsid w:val="00324B38"/>
    <w:rsid w:val="00324BD9"/>
    <w:rsid w:val="003300F9"/>
    <w:rsid w:val="003328C5"/>
    <w:rsid w:val="00332F77"/>
    <w:rsid w:val="003359F3"/>
    <w:rsid w:val="00340109"/>
    <w:rsid w:val="0034152B"/>
    <w:rsid w:val="00341721"/>
    <w:rsid w:val="0034653A"/>
    <w:rsid w:val="00347232"/>
    <w:rsid w:val="00347C47"/>
    <w:rsid w:val="0035202D"/>
    <w:rsid w:val="00354774"/>
    <w:rsid w:val="00360506"/>
    <w:rsid w:val="0036268C"/>
    <w:rsid w:val="00366719"/>
    <w:rsid w:val="00370D14"/>
    <w:rsid w:val="00371BE4"/>
    <w:rsid w:val="00372C0C"/>
    <w:rsid w:val="003731F6"/>
    <w:rsid w:val="00373ADB"/>
    <w:rsid w:val="00377CF8"/>
    <w:rsid w:val="003830D5"/>
    <w:rsid w:val="00385806"/>
    <w:rsid w:val="003911F2"/>
    <w:rsid w:val="003938E0"/>
    <w:rsid w:val="0039481C"/>
    <w:rsid w:val="0039671A"/>
    <w:rsid w:val="003A24B0"/>
    <w:rsid w:val="003A26CA"/>
    <w:rsid w:val="003A6569"/>
    <w:rsid w:val="003B02EC"/>
    <w:rsid w:val="003B257E"/>
    <w:rsid w:val="003B35BC"/>
    <w:rsid w:val="003B6F9D"/>
    <w:rsid w:val="003C0751"/>
    <w:rsid w:val="003C61F5"/>
    <w:rsid w:val="003C687D"/>
    <w:rsid w:val="003D2B0F"/>
    <w:rsid w:val="003D4392"/>
    <w:rsid w:val="003E13DC"/>
    <w:rsid w:val="003E2159"/>
    <w:rsid w:val="003E24FD"/>
    <w:rsid w:val="003E2A76"/>
    <w:rsid w:val="003F2517"/>
    <w:rsid w:val="003F25B8"/>
    <w:rsid w:val="003F2706"/>
    <w:rsid w:val="003F7BFA"/>
    <w:rsid w:val="004050C6"/>
    <w:rsid w:val="0040667C"/>
    <w:rsid w:val="00406D4A"/>
    <w:rsid w:val="00407CA0"/>
    <w:rsid w:val="00410C5A"/>
    <w:rsid w:val="00414EE2"/>
    <w:rsid w:val="00420797"/>
    <w:rsid w:val="004264EE"/>
    <w:rsid w:val="0042666A"/>
    <w:rsid w:val="00432B09"/>
    <w:rsid w:val="00433214"/>
    <w:rsid w:val="00433475"/>
    <w:rsid w:val="00435BA0"/>
    <w:rsid w:val="00443779"/>
    <w:rsid w:val="004455EC"/>
    <w:rsid w:val="004506AD"/>
    <w:rsid w:val="00454CF4"/>
    <w:rsid w:val="0046378D"/>
    <w:rsid w:val="00463E6F"/>
    <w:rsid w:val="00464C9C"/>
    <w:rsid w:val="00466A07"/>
    <w:rsid w:val="00466C2D"/>
    <w:rsid w:val="004718D3"/>
    <w:rsid w:val="00471DED"/>
    <w:rsid w:val="0047788B"/>
    <w:rsid w:val="0049152A"/>
    <w:rsid w:val="004937FE"/>
    <w:rsid w:val="004A2A47"/>
    <w:rsid w:val="004A3E4A"/>
    <w:rsid w:val="004B259C"/>
    <w:rsid w:val="004B4024"/>
    <w:rsid w:val="004B5AFD"/>
    <w:rsid w:val="004C11E0"/>
    <w:rsid w:val="004D3DBE"/>
    <w:rsid w:val="004E2A2A"/>
    <w:rsid w:val="004E2E80"/>
    <w:rsid w:val="004E48AD"/>
    <w:rsid w:val="004E4CA6"/>
    <w:rsid w:val="004F1006"/>
    <w:rsid w:val="004F4EE2"/>
    <w:rsid w:val="004F57D6"/>
    <w:rsid w:val="004F709D"/>
    <w:rsid w:val="005001CA"/>
    <w:rsid w:val="005015E1"/>
    <w:rsid w:val="0051582D"/>
    <w:rsid w:val="00522B58"/>
    <w:rsid w:val="00526DCE"/>
    <w:rsid w:val="00530A31"/>
    <w:rsid w:val="00530F79"/>
    <w:rsid w:val="005437E7"/>
    <w:rsid w:val="00545131"/>
    <w:rsid w:val="00545238"/>
    <w:rsid w:val="0055175E"/>
    <w:rsid w:val="00553B3B"/>
    <w:rsid w:val="00554578"/>
    <w:rsid w:val="005556F9"/>
    <w:rsid w:val="00555BBD"/>
    <w:rsid w:val="005631A8"/>
    <w:rsid w:val="005645A1"/>
    <w:rsid w:val="00583D87"/>
    <w:rsid w:val="005843EC"/>
    <w:rsid w:val="00584F84"/>
    <w:rsid w:val="0058654B"/>
    <w:rsid w:val="005908A7"/>
    <w:rsid w:val="00592A1B"/>
    <w:rsid w:val="00593B65"/>
    <w:rsid w:val="005958C2"/>
    <w:rsid w:val="00596EF0"/>
    <w:rsid w:val="005A216A"/>
    <w:rsid w:val="005A3025"/>
    <w:rsid w:val="005B54FC"/>
    <w:rsid w:val="005B6D30"/>
    <w:rsid w:val="005C0055"/>
    <w:rsid w:val="005D0729"/>
    <w:rsid w:val="005D4D9B"/>
    <w:rsid w:val="005E0ABD"/>
    <w:rsid w:val="005E2935"/>
    <w:rsid w:val="005E3EDF"/>
    <w:rsid w:val="005F07A1"/>
    <w:rsid w:val="005F0D38"/>
    <w:rsid w:val="005F2B6F"/>
    <w:rsid w:val="005F3844"/>
    <w:rsid w:val="005F566B"/>
    <w:rsid w:val="005F5C85"/>
    <w:rsid w:val="006007B4"/>
    <w:rsid w:val="00604AF2"/>
    <w:rsid w:val="00606357"/>
    <w:rsid w:val="00607946"/>
    <w:rsid w:val="0062238A"/>
    <w:rsid w:val="00625535"/>
    <w:rsid w:val="00631C3A"/>
    <w:rsid w:val="0063536A"/>
    <w:rsid w:val="006359B1"/>
    <w:rsid w:val="00643916"/>
    <w:rsid w:val="006444AE"/>
    <w:rsid w:val="006446B6"/>
    <w:rsid w:val="00644B64"/>
    <w:rsid w:val="00654A8B"/>
    <w:rsid w:val="00654D70"/>
    <w:rsid w:val="00656F2E"/>
    <w:rsid w:val="00657554"/>
    <w:rsid w:val="006608DF"/>
    <w:rsid w:val="006703E2"/>
    <w:rsid w:val="00671B42"/>
    <w:rsid w:val="006747B3"/>
    <w:rsid w:val="00684616"/>
    <w:rsid w:val="00684A36"/>
    <w:rsid w:val="006855D9"/>
    <w:rsid w:val="00686646"/>
    <w:rsid w:val="00691EAB"/>
    <w:rsid w:val="00696F0E"/>
    <w:rsid w:val="006976CB"/>
    <w:rsid w:val="006A2012"/>
    <w:rsid w:val="006A2991"/>
    <w:rsid w:val="006A6C61"/>
    <w:rsid w:val="006B2B14"/>
    <w:rsid w:val="006B595A"/>
    <w:rsid w:val="006B6954"/>
    <w:rsid w:val="006D1C02"/>
    <w:rsid w:val="006D3B6F"/>
    <w:rsid w:val="006D3E67"/>
    <w:rsid w:val="006D4210"/>
    <w:rsid w:val="006D5837"/>
    <w:rsid w:val="006E1E7A"/>
    <w:rsid w:val="006E27C2"/>
    <w:rsid w:val="006F04ED"/>
    <w:rsid w:val="006F1F80"/>
    <w:rsid w:val="006F3EBF"/>
    <w:rsid w:val="006F7594"/>
    <w:rsid w:val="006F7D4C"/>
    <w:rsid w:val="00702AC4"/>
    <w:rsid w:val="00702CAA"/>
    <w:rsid w:val="007043A6"/>
    <w:rsid w:val="00706211"/>
    <w:rsid w:val="00712302"/>
    <w:rsid w:val="007135AD"/>
    <w:rsid w:val="00715090"/>
    <w:rsid w:val="00715FF2"/>
    <w:rsid w:val="00717781"/>
    <w:rsid w:val="007203B4"/>
    <w:rsid w:val="00721B00"/>
    <w:rsid w:val="00731914"/>
    <w:rsid w:val="007350A1"/>
    <w:rsid w:val="00736242"/>
    <w:rsid w:val="0074656C"/>
    <w:rsid w:val="00746FD3"/>
    <w:rsid w:val="0075140B"/>
    <w:rsid w:val="00757780"/>
    <w:rsid w:val="00761CE7"/>
    <w:rsid w:val="00765706"/>
    <w:rsid w:val="007701A9"/>
    <w:rsid w:val="00771C07"/>
    <w:rsid w:val="0077201B"/>
    <w:rsid w:val="00775CBA"/>
    <w:rsid w:val="00777A6D"/>
    <w:rsid w:val="007808C4"/>
    <w:rsid w:val="007808EE"/>
    <w:rsid w:val="007836A7"/>
    <w:rsid w:val="0078730F"/>
    <w:rsid w:val="0079224F"/>
    <w:rsid w:val="00794155"/>
    <w:rsid w:val="007952AE"/>
    <w:rsid w:val="0079578B"/>
    <w:rsid w:val="00795E29"/>
    <w:rsid w:val="007A2068"/>
    <w:rsid w:val="007A2BFB"/>
    <w:rsid w:val="007A2D46"/>
    <w:rsid w:val="007A54CB"/>
    <w:rsid w:val="007B48BE"/>
    <w:rsid w:val="007B5814"/>
    <w:rsid w:val="007C0834"/>
    <w:rsid w:val="007C362A"/>
    <w:rsid w:val="007D2E7D"/>
    <w:rsid w:val="007D75D3"/>
    <w:rsid w:val="007D7923"/>
    <w:rsid w:val="007E4D94"/>
    <w:rsid w:val="007F0591"/>
    <w:rsid w:val="007F0C13"/>
    <w:rsid w:val="007F48F0"/>
    <w:rsid w:val="00801CFF"/>
    <w:rsid w:val="00802466"/>
    <w:rsid w:val="00803676"/>
    <w:rsid w:val="00811A7F"/>
    <w:rsid w:val="0081204B"/>
    <w:rsid w:val="0081516B"/>
    <w:rsid w:val="00820533"/>
    <w:rsid w:val="00824133"/>
    <w:rsid w:val="0082440A"/>
    <w:rsid w:val="00824AC6"/>
    <w:rsid w:val="00827E2A"/>
    <w:rsid w:val="00833115"/>
    <w:rsid w:val="0083549D"/>
    <w:rsid w:val="00846A6F"/>
    <w:rsid w:val="008470C2"/>
    <w:rsid w:val="00856A42"/>
    <w:rsid w:val="00857BB1"/>
    <w:rsid w:val="00864315"/>
    <w:rsid w:val="00866060"/>
    <w:rsid w:val="00866B10"/>
    <w:rsid w:val="00873542"/>
    <w:rsid w:val="00880844"/>
    <w:rsid w:val="008815DA"/>
    <w:rsid w:val="00882468"/>
    <w:rsid w:val="00896714"/>
    <w:rsid w:val="008A0D62"/>
    <w:rsid w:val="008B26F5"/>
    <w:rsid w:val="008C0DF1"/>
    <w:rsid w:val="008C507E"/>
    <w:rsid w:val="008D11FB"/>
    <w:rsid w:val="008D4B97"/>
    <w:rsid w:val="008D784D"/>
    <w:rsid w:val="008E2B93"/>
    <w:rsid w:val="008E2FD9"/>
    <w:rsid w:val="008E4D56"/>
    <w:rsid w:val="008E66AF"/>
    <w:rsid w:val="008E7F7E"/>
    <w:rsid w:val="008F04CD"/>
    <w:rsid w:val="008F09D6"/>
    <w:rsid w:val="008F283E"/>
    <w:rsid w:val="00900E43"/>
    <w:rsid w:val="00901E68"/>
    <w:rsid w:val="009050AC"/>
    <w:rsid w:val="00911232"/>
    <w:rsid w:val="009138B3"/>
    <w:rsid w:val="00914F9A"/>
    <w:rsid w:val="009162EF"/>
    <w:rsid w:val="00920DCE"/>
    <w:rsid w:val="00922B30"/>
    <w:rsid w:val="00923294"/>
    <w:rsid w:val="00923794"/>
    <w:rsid w:val="009244B1"/>
    <w:rsid w:val="009268BA"/>
    <w:rsid w:val="00926E55"/>
    <w:rsid w:val="00927EA5"/>
    <w:rsid w:val="00930DA4"/>
    <w:rsid w:val="009323ED"/>
    <w:rsid w:val="00932ADB"/>
    <w:rsid w:val="0094120A"/>
    <w:rsid w:val="00941E3C"/>
    <w:rsid w:val="00943F93"/>
    <w:rsid w:val="0094602F"/>
    <w:rsid w:val="00946AE6"/>
    <w:rsid w:val="00946CF5"/>
    <w:rsid w:val="00950CD4"/>
    <w:rsid w:val="0095465F"/>
    <w:rsid w:val="00954EE8"/>
    <w:rsid w:val="00956094"/>
    <w:rsid w:val="009563D5"/>
    <w:rsid w:val="00961041"/>
    <w:rsid w:val="00962080"/>
    <w:rsid w:val="00965067"/>
    <w:rsid w:val="00966C85"/>
    <w:rsid w:val="0096742D"/>
    <w:rsid w:val="009677D4"/>
    <w:rsid w:val="009745ED"/>
    <w:rsid w:val="009762A9"/>
    <w:rsid w:val="009762B8"/>
    <w:rsid w:val="00976423"/>
    <w:rsid w:val="0098252C"/>
    <w:rsid w:val="00982976"/>
    <w:rsid w:val="00990972"/>
    <w:rsid w:val="00994E0B"/>
    <w:rsid w:val="009A216D"/>
    <w:rsid w:val="009A3D87"/>
    <w:rsid w:val="009A64FF"/>
    <w:rsid w:val="009B21A7"/>
    <w:rsid w:val="009B3A95"/>
    <w:rsid w:val="009B613C"/>
    <w:rsid w:val="009B6AF4"/>
    <w:rsid w:val="009C2042"/>
    <w:rsid w:val="009C656F"/>
    <w:rsid w:val="009C6B19"/>
    <w:rsid w:val="009C71A9"/>
    <w:rsid w:val="009D368A"/>
    <w:rsid w:val="009D4C93"/>
    <w:rsid w:val="009D67ED"/>
    <w:rsid w:val="009E4AD2"/>
    <w:rsid w:val="009F3A54"/>
    <w:rsid w:val="009F4434"/>
    <w:rsid w:val="009F6AA0"/>
    <w:rsid w:val="009F6BB0"/>
    <w:rsid w:val="00A143D9"/>
    <w:rsid w:val="00A16309"/>
    <w:rsid w:val="00A16B48"/>
    <w:rsid w:val="00A17E9B"/>
    <w:rsid w:val="00A21A69"/>
    <w:rsid w:val="00A22B19"/>
    <w:rsid w:val="00A256D9"/>
    <w:rsid w:val="00A305E3"/>
    <w:rsid w:val="00A33C3B"/>
    <w:rsid w:val="00A37C61"/>
    <w:rsid w:val="00A4035E"/>
    <w:rsid w:val="00A474F4"/>
    <w:rsid w:val="00A4755F"/>
    <w:rsid w:val="00A4799D"/>
    <w:rsid w:val="00A5111F"/>
    <w:rsid w:val="00A61096"/>
    <w:rsid w:val="00A63739"/>
    <w:rsid w:val="00A63C57"/>
    <w:rsid w:val="00A65275"/>
    <w:rsid w:val="00A6650F"/>
    <w:rsid w:val="00A67B6F"/>
    <w:rsid w:val="00A7415C"/>
    <w:rsid w:val="00A816A4"/>
    <w:rsid w:val="00A834C2"/>
    <w:rsid w:val="00A84ACD"/>
    <w:rsid w:val="00A91FE7"/>
    <w:rsid w:val="00A959F6"/>
    <w:rsid w:val="00AA72F0"/>
    <w:rsid w:val="00AB01BE"/>
    <w:rsid w:val="00AB1205"/>
    <w:rsid w:val="00AB23AD"/>
    <w:rsid w:val="00AB3633"/>
    <w:rsid w:val="00AB484B"/>
    <w:rsid w:val="00AC07C3"/>
    <w:rsid w:val="00AC1277"/>
    <w:rsid w:val="00AC14F5"/>
    <w:rsid w:val="00AC1B6B"/>
    <w:rsid w:val="00AC3EB3"/>
    <w:rsid w:val="00AC485A"/>
    <w:rsid w:val="00AC62D6"/>
    <w:rsid w:val="00AC6C45"/>
    <w:rsid w:val="00AC6D36"/>
    <w:rsid w:val="00AC7FAB"/>
    <w:rsid w:val="00AD101F"/>
    <w:rsid w:val="00AD11CA"/>
    <w:rsid w:val="00AD13E0"/>
    <w:rsid w:val="00AD1DD9"/>
    <w:rsid w:val="00AD26BC"/>
    <w:rsid w:val="00AD4BB7"/>
    <w:rsid w:val="00AD639B"/>
    <w:rsid w:val="00AD68C0"/>
    <w:rsid w:val="00AE0637"/>
    <w:rsid w:val="00AE0B02"/>
    <w:rsid w:val="00AE1F9C"/>
    <w:rsid w:val="00AE2DE6"/>
    <w:rsid w:val="00AE3630"/>
    <w:rsid w:val="00AE4FBD"/>
    <w:rsid w:val="00AE5BDE"/>
    <w:rsid w:val="00AE65AF"/>
    <w:rsid w:val="00AF4396"/>
    <w:rsid w:val="00AF4B21"/>
    <w:rsid w:val="00AF4D3A"/>
    <w:rsid w:val="00AF56DE"/>
    <w:rsid w:val="00AF59C9"/>
    <w:rsid w:val="00B0165F"/>
    <w:rsid w:val="00B02466"/>
    <w:rsid w:val="00B024ED"/>
    <w:rsid w:val="00B048FA"/>
    <w:rsid w:val="00B05BE8"/>
    <w:rsid w:val="00B06CD1"/>
    <w:rsid w:val="00B07CA1"/>
    <w:rsid w:val="00B10029"/>
    <w:rsid w:val="00B137E4"/>
    <w:rsid w:val="00B15FB8"/>
    <w:rsid w:val="00B21686"/>
    <w:rsid w:val="00B23A40"/>
    <w:rsid w:val="00B25216"/>
    <w:rsid w:val="00B2733C"/>
    <w:rsid w:val="00B34D90"/>
    <w:rsid w:val="00B368D6"/>
    <w:rsid w:val="00B37C01"/>
    <w:rsid w:val="00B37CFB"/>
    <w:rsid w:val="00B40D66"/>
    <w:rsid w:val="00B510DC"/>
    <w:rsid w:val="00B52E25"/>
    <w:rsid w:val="00B537C0"/>
    <w:rsid w:val="00B55071"/>
    <w:rsid w:val="00B61726"/>
    <w:rsid w:val="00B733E9"/>
    <w:rsid w:val="00B73934"/>
    <w:rsid w:val="00B779D7"/>
    <w:rsid w:val="00B804A5"/>
    <w:rsid w:val="00B80500"/>
    <w:rsid w:val="00B821CC"/>
    <w:rsid w:val="00B8401A"/>
    <w:rsid w:val="00BA3340"/>
    <w:rsid w:val="00BB5C39"/>
    <w:rsid w:val="00BC4CB7"/>
    <w:rsid w:val="00BC626B"/>
    <w:rsid w:val="00BC6B02"/>
    <w:rsid w:val="00BC72F2"/>
    <w:rsid w:val="00BD4C7D"/>
    <w:rsid w:val="00BD68F0"/>
    <w:rsid w:val="00BD6AF6"/>
    <w:rsid w:val="00BE69AE"/>
    <w:rsid w:val="00BF19ED"/>
    <w:rsid w:val="00BF5773"/>
    <w:rsid w:val="00BF791E"/>
    <w:rsid w:val="00C051E7"/>
    <w:rsid w:val="00C058C5"/>
    <w:rsid w:val="00C12D98"/>
    <w:rsid w:val="00C148D5"/>
    <w:rsid w:val="00C26802"/>
    <w:rsid w:val="00C272FB"/>
    <w:rsid w:val="00C319C4"/>
    <w:rsid w:val="00C341AA"/>
    <w:rsid w:val="00C36AE8"/>
    <w:rsid w:val="00C423D8"/>
    <w:rsid w:val="00C518BD"/>
    <w:rsid w:val="00C560D4"/>
    <w:rsid w:val="00C627D1"/>
    <w:rsid w:val="00C63335"/>
    <w:rsid w:val="00C635A3"/>
    <w:rsid w:val="00C63D9B"/>
    <w:rsid w:val="00C63E60"/>
    <w:rsid w:val="00C7717A"/>
    <w:rsid w:val="00C814EF"/>
    <w:rsid w:val="00C81A2B"/>
    <w:rsid w:val="00C85D0F"/>
    <w:rsid w:val="00C86832"/>
    <w:rsid w:val="00C87C36"/>
    <w:rsid w:val="00C979F7"/>
    <w:rsid w:val="00CA1DD2"/>
    <w:rsid w:val="00CA369D"/>
    <w:rsid w:val="00CA402B"/>
    <w:rsid w:val="00CA5B0D"/>
    <w:rsid w:val="00CA5E3E"/>
    <w:rsid w:val="00CA634D"/>
    <w:rsid w:val="00CB1915"/>
    <w:rsid w:val="00CB2024"/>
    <w:rsid w:val="00CB4C73"/>
    <w:rsid w:val="00CB6236"/>
    <w:rsid w:val="00CB7EB1"/>
    <w:rsid w:val="00CC09FA"/>
    <w:rsid w:val="00CC1121"/>
    <w:rsid w:val="00CC18F9"/>
    <w:rsid w:val="00CC1D63"/>
    <w:rsid w:val="00CC1E0D"/>
    <w:rsid w:val="00CC2D27"/>
    <w:rsid w:val="00CD06FB"/>
    <w:rsid w:val="00CD157A"/>
    <w:rsid w:val="00CE2C69"/>
    <w:rsid w:val="00CE30CB"/>
    <w:rsid w:val="00CE4D56"/>
    <w:rsid w:val="00CF15FC"/>
    <w:rsid w:val="00D021F5"/>
    <w:rsid w:val="00D11150"/>
    <w:rsid w:val="00D20EAF"/>
    <w:rsid w:val="00D2341F"/>
    <w:rsid w:val="00D24623"/>
    <w:rsid w:val="00D329A8"/>
    <w:rsid w:val="00D32B72"/>
    <w:rsid w:val="00D339DD"/>
    <w:rsid w:val="00D40B2C"/>
    <w:rsid w:val="00D606F0"/>
    <w:rsid w:val="00D60AB4"/>
    <w:rsid w:val="00D6302B"/>
    <w:rsid w:val="00D6641C"/>
    <w:rsid w:val="00D667A6"/>
    <w:rsid w:val="00D719C3"/>
    <w:rsid w:val="00D746BF"/>
    <w:rsid w:val="00D75B8C"/>
    <w:rsid w:val="00D75D08"/>
    <w:rsid w:val="00D8243B"/>
    <w:rsid w:val="00D8279F"/>
    <w:rsid w:val="00D83196"/>
    <w:rsid w:val="00D8342F"/>
    <w:rsid w:val="00D839A3"/>
    <w:rsid w:val="00D8785C"/>
    <w:rsid w:val="00D92A13"/>
    <w:rsid w:val="00D943BF"/>
    <w:rsid w:val="00DA1AEA"/>
    <w:rsid w:val="00DA2C3B"/>
    <w:rsid w:val="00DA3FF7"/>
    <w:rsid w:val="00DA43A6"/>
    <w:rsid w:val="00DA4B5D"/>
    <w:rsid w:val="00DA5A91"/>
    <w:rsid w:val="00DA63CF"/>
    <w:rsid w:val="00DB387C"/>
    <w:rsid w:val="00DB4A2C"/>
    <w:rsid w:val="00DB4B31"/>
    <w:rsid w:val="00DB6DBE"/>
    <w:rsid w:val="00DC1434"/>
    <w:rsid w:val="00DC33D3"/>
    <w:rsid w:val="00DC6902"/>
    <w:rsid w:val="00DD2097"/>
    <w:rsid w:val="00DD22D1"/>
    <w:rsid w:val="00DD33D6"/>
    <w:rsid w:val="00DE0ABE"/>
    <w:rsid w:val="00DE17AF"/>
    <w:rsid w:val="00DE5D46"/>
    <w:rsid w:val="00DE6CF7"/>
    <w:rsid w:val="00DF2AFD"/>
    <w:rsid w:val="00DF4AC3"/>
    <w:rsid w:val="00E02D52"/>
    <w:rsid w:val="00E03DC1"/>
    <w:rsid w:val="00E21243"/>
    <w:rsid w:val="00E27E57"/>
    <w:rsid w:val="00E30E1A"/>
    <w:rsid w:val="00E33EEA"/>
    <w:rsid w:val="00E34C8C"/>
    <w:rsid w:val="00E362D8"/>
    <w:rsid w:val="00E37406"/>
    <w:rsid w:val="00E42D5B"/>
    <w:rsid w:val="00E610B7"/>
    <w:rsid w:val="00E61D8B"/>
    <w:rsid w:val="00E66857"/>
    <w:rsid w:val="00E677C0"/>
    <w:rsid w:val="00E70022"/>
    <w:rsid w:val="00E70C0A"/>
    <w:rsid w:val="00E71B78"/>
    <w:rsid w:val="00E725F4"/>
    <w:rsid w:val="00E741F8"/>
    <w:rsid w:val="00E77BF8"/>
    <w:rsid w:val="00E77D6F"/>
    <w:rsid w:val="00E84317"/>
    <w:rsid w:val="00E87B03"/>
    <w:rsid w:val="00E90D20"/>
    <w:rsid w:val="00E92E21"/>
    <w:rsid w:val="00E9448F"/>
    <w:rsid w:val="00E94D84"/>
    <w:rsid w:val="00E950EC"/>
    <w:rsid w:val="00E96BE3"/>
    <w:rsid w:val="00EA1B63"/>
    <w:rsid w:val="00EA37DC"/>
    <w:rsid w:val="00EA4399"/>
    <w:rsid w:val="00EB5499"/>
    <w:rsid w:val="00EB6B13"/>
    <w:rsid w:val="00EC3493"/>
    <w:rsid w:val="00ED34B1"/>
    <w:rsid w:val="00ED6CF6"/>
    <w:rsid w:val="00EE04D2"/>
    <w:rsid w:val="00EE16C4"/>
    <w:rsid w:val="00EE22D2"/>
    <w:rsid w:val="00EE53A4"/>
    <w:rsid w:val="00EF31C0"/>
    <w:rsid w:val="00EF408F"/>
    <w:rsid w:val="00EF45E3"/>
    <w:rsid w:val="00EF4F3F"/>
    <w:rsid w:val="00EF759A"/>
    <w:rsid w:val="00F000E6"/>
    <w:rsid w:val="00F002FC"/>
    <w:rsid w:val="00F047A8"/>
    <w:rsid w:val="00F05119"/>
    <w:rsid w:val="00F074A8"/>
    <w:rsid w:val="00F12A7E"/>
    <w:rsid w:val="00F13415"/>
    <w:rsid w:val="00F165BA"/>
    <w:rsid w:val="00F2049C"/>
    <w:rsid w:val="00F21090"/>
    <w:rsid w:val="00F23004"/>
    <w:rsid w:val="00F23177"/>
    <w:rsid w:val="00F26D94"/>
    <w:rsid w:val="00F3010A"/>
    <w:rsid w:val="00F32E35"/>
    <w:rsid w:val="00F334E7"/>
    <w:rsid w:val="00F362F4"/>
    <w:rsid w:val="00F40593"/>
    <w:rsid w:val="00F42465"/>
    <w:rsid w:val="00F42745"/>
    <w:rsid w:val="00F46A45"/>
    <w:rsid w:val="00F50F02"/>
    <w:rsid w:val="00F51C17"/>
    <w:rsid w:val="00F55A6C"/>
    <w:rsid w:val="00F61F2B"/>
    <w:rsid w:val="00F641C9"/>
    <w:rsid w:val="00F66212"/>
    <w:rsid w:val="00F705C1"/>
    <w:rsid w:val="00F70F71"/>
    <w:rsid w:val="00F74146"/>
    <w:rsid w:val="00F749EE"/>
    <w:rsid w:val="00F754BE"/>
    <w:rsid w:val="00F8372E"/>
    <w:rsid w:val="00F84833"/>
    <w:rsid w:val="00F8499F"/>
    <w:rsid w:val="00F915B8"/>
    <w:rsid w:val="00F92EC3"/>
    <w:rsid w:val="00F95677"/>
    <w:rsid w:val="00F96A6B"/>
    <w:rsid w:val="00FA31B8"/>
    <w:rsid w:val="00FB0092"/>
    <w:rsid w:val="00FB06F7"/>
    <w:rsid w:val="00FB2698"/>
    <w:rsid w:val="00FC1C2D"/>
    <w:rsid w:val="00FC2F38"/>
    <w:rsid w:val="00FC4F1B"/>
    <w:rsid w:val="00FD2298"/>
    <w:rsid w:val="00FD5179"/>
    <w:rsid w:val="00FD5F74"/>
    <w:rsid w:val="00FD5F7F"/>
    <w:rsid w:val="00FD7C26"/>
    <w:rsid w:val="00FE3A87"/>
    <w:rsid w:val="00FF382D"/>
    <w:rsid w:val="00FF7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7E6C0D1D-9ABD-4CDB-9D77-5051B1A19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901E68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rsid w:val="00901E68"/>
    <w:pPr>
      <w:jc w:val="center"/>
    </w:pPr>
  </w:style>
  <w:style w:type="table" w:styleId="a4">
    <w:name w:val="Table Grid"/>
    <w:basedOn w:val="a1"/>
    <w:rsid w:val="00901E68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awitem1">
    <w:name w:val="lawitem1"/>
    <w:rsid w:val="00C63D9B"/>
    <w:rPr>
      <w:rFonts w:ascii="標楷體" w:eastAsia="標楷體" w:hAnsi="標楷體" w:hint="eastAsia"/>
      <w:color w:val="808080"/>
      <w:sz w:val="24"/>
      <w:szCs w:val="24"/>
    </w:rPr>
  </w:style>
  <w:style w:type="paragraph" w:styleId="a5">
    <w:name w:val="header"/>
    <w:basedOn w:val="a"/>
    <w:link w:val="a6"/>
    <w:rsid w:val="00777A6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link w:val="a5"/>
    <w:rsid w:val="00777A6D"/>
    <w:rPr>
      <w:kern w:val="2"/>
    </w:rPr>
  </w:style>
  <w:style w:type="paragraph" w:styleId="a7">
    <w:name w:val="footer"/>
    <w:basedOn w:val="a"/>
    <w:link w:val="a8"/>
    <w:uiPriority w:val="99"/>
    <w:rsid w:val="00777A6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link w:val="a7"/>
    <w:uiPriority w:val="99"/>
    <w:rsid w:val="00777A6D"/>
    <w:rPr>
      <w:kern w:val="2"/>
    </w:rPr>
  </w:style>
  <w:style w:type="paragraph" w:styleId="a9">
    <w:name w:val="Balloon Text"/>
    <w:basedOn w:val="a"/>
    <w:semiHidden/>
    <w:rsid w:val="005F2B6F"/>
    <w:rPr>
      <w:rFonts w:ascii="Arial" w:hAnsi="Arial"/>
      <w:sz w:val="18"/>
      <w:szCs w:val="18"/>
    </w:rPr>
  </w:style>
  <w:style w:type="paragraph" w:styleId="aa">
    <w:name w:val="Note Heading"/>
    <w:basedOn w:val="a"/>
    <w:next w:val="a"/>
    <w:link w:val="ab"/>
    <w:rsid w:val="00E34C8C"/>
    <w:pPr>
      <w:jc w:val="center"/>
    </w:pPr>
    <w:rPr>
      <w:rFonts w:eastAsia="標楷體" w:hAnsi="標楷體"/>
    </w:rPr>
  </w:style>
  <w:style w:type="character" w:customStyle="1" w:styleId="ab">
    <w:name w:val="註釋標題 字元"/>
    <w:basedOn w:val="a0"/>
    <w:link w:val="aa"/>
    <w:rsid w:val="00E34C8C"/>
    <w:rPr>
      <w:rFonts w:eastAsia="標楷體" w:hAnsi="標楷體"/>
      <w:kern w:val="2"/>
      <w:sz w:val="24"/>
      <w:szCs w:val="24"/>
    </w:rPr>
  </w:style>
  <w:style w:type="paragraph" w:styleId="ac">
    <w:name w:val="Closing"/>
    <w:basedOn w:val="a"/>
    <w:link w:val="ad"/>
    <w:rsid w:val="00E34C8C"/>
    <w:pPr>
      <w:ind w:leftChars="1800" w:left="100"/>
    </w:pPr>
    <w:rPr>
      <w:rFonts w:eastAsia="標楷體" w:hAnsi="標楷體"/>
    </w:rPr>
  </w:style>
  <w:style w:type="character" w:customStyle="1" w:styleId="ad">
    <w:name w:val="結語 字元"/>
    <w:basedOn w:val="a0"/>
    <w:link w:val="ac"/>
    <w:rsid w:val="00E34C8C"/>
    <w:rPr>
      <w:rFonts w:eastAsia="標楷體" w:hAnsi="標楷體"/>
      <w:kern w:val="2"/>
      <w:sz w:val="24"/>
      <w:szCs w:val="24"/>
    </w:rPr>
  </w:style>
  <w:style w:type="paragraph" w:styleId="ae">
    <w:name w:val="Title"/>
    <w:basedOn w:val="a"/>
    <w:link w:val="af"/>
    <w:qFormat/>
    <w:rsid w:val="000026BC"/>
    <w:pPr>
      <w:jc w:val="center"/>
    </w:pPr>
    <w:rPr>
      <w:b/>
      <w:bCs/>
      <w:i/>
      <w:iCs/>
    </w:rPr>
  </w:style>
  <w:style w:type="character" w:customStyle="1" w:styleId="af">
    <w:name w:val="標題 字元"/>
    <w:basedOn w:val="a0"/>
    <w:link w:val="ae"/>
    <w:rsid w:val="000026BC"/>
    <w:rPr>
      <w:b/>
      <w:bCs/>
      <w:i/>
      <w:iCs/>
      <w:kern w:val="2"/>
      <w:sz w:val="24"/>
      <w:szCs w:val="24"/>
    </w:rPr>
  </w:style>
  <w:style w:type="paragraph" w:styleId="af0">
    <w:name w:val="List Paragraph"/>
    <w:basedOn w:val="a"/>
    <w:uiPriority w:val="34"/>
    <w:qFormat/>
    <w:rsid w:val="00CB4C73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F575FA-46E1-4291-8CAC-A5BB70C9D1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</TotalTime>
  <Pages>1</Pages>
  <Words>210</Words>
  <Characters>1200</Characters>
  <Application>Microsoft Office Word</Application>
  <DocSecurity>0</DocSecurity>
  <Lines>10</Lines>
  <Paragraphs>2</Paragraphs>
  <ScaleCrop>false</ScaleCrop>
  <Company>CMT</Company>
  <LinksUpToDate>false</LinksUpToDate>
  <CharactersWithSpaces>1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宜蘭大學訪問學生資料表 Visiting Student Application Form</dc:title>
  <dc:creator>User</dc:creator>
  <cp:lastModifiedBy>思穎 彭</cp:lastModifiedBy>
  <cp:revision>351</cp:revision>
  <cp:lastPrinted>2016-11-16T07:21:00Z</cp:lastPrinted>
  <dcterms:created xsi:type="dcterms:W3CDTF">2016-08-17T06:51:00Z</dcterms:created>
  <dcterms:modified xsi:type="dcterms:W3CDTF">2022-02-07T03:18:00Z</dcterms:modified>
</cp:coreProperties>
</file>